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EF738" w14:textId="3031EAEC" w:rsidR="003364BE" w:rsidRDefault="00B73B77" w:rsidP="00793A53">
      <w:pPr>
        <w:pStyle w:val="Title"/>
      </w:pPr>
      <w:r>
        <w:t>Ted Laderas, PhD</w:t>
      </w:r>
    </w:p>
    <w:p w14:paraId="17BEE7E1" w14:textId="77777777" w:rsidR="003364BE" w:rsidRDefault="00B73B77">
      <w:pPr>
        <w:pStyle w:val="FirstParagraph"/>
      </w:pPr>
      <w:r>
        <w:rPr>
          <w:i/>
        </w:rPr>
        <w:t>A</w:t>
      </w:r>
      <w:r>
        <w:rPr>
          <w:i/>
        </w:rPr>
        <w:t>ssistant Professor</w:t>
      </w:r>
      <w:r>
        <w:t>, Division of Bioinformatics and Computational Biology, Department of Medical Informatics and Clinical Epidemiology</w:t>
      </w:r>
    </w:p>
    <w:p w14:paraId="11D24FA0" w14:textId="77777777" w:rsidR="003364BE" w:rsidRDefault="00B73B77">
      <w:pPr>
        <w:pStyle w:val="BodyText"/>
      </w:pPr>
      <w:r>
        <w:rPr>
          <w:i/>
        </w:rPr>
        <w:t>Researcher</w:t>
      </w:r>
      <w:r>
        <w:t>, OHSU Knight Cancer Institute</w:t>
      </w:r>
      <w:r>
        <w:br/>
        <w:t>Oregon Health &amp; Science University</w:t>
      </w:r>
      <w:r>
        <w:br/>
        <w:t>3181 SW Sam Jackson Park Road CR145</w:t>
      </w:r>
      <w:r>
        <w:br/>
        <w:t>Portland, OR 97239</w:t>
      </w:r>
      <w:r>
        <w:br/>
        <w:t>(503) 481-8470</w:t>
      </w:r>
      <w:r>
        <w:br/>
      </w:r>
      <w:hyperlink r:id="rId7">
        <w:r>
          <w:rPr>
            <w:rStyle w:val="Hyperlink"/>
          </w:rPr>
          <w:t>laderast@ohsu.edu</w:t>
        </w:r>
      </w:hyperlink>
    </w:p>
    <w:p w14:paraId="4C455908" w14:textId="77777777" w:rsidR="003364BE" w:rsidRDefault="00B73B77">
      <w:pPr>
        <w:pStyle w:val="Heading2"/>
      </w:pPr>
      <w:bookmarkStart w:id="0" w:name="education"/>
      <w:bookmarkStart w:id="1" w:name="_Toc15564752"/>
      <w:r>
        <w:t>Education</w:t>
      </w:r>
      <w:bookmarkEnd w:id="0"/>
      <w:bookmarkEnd w:id="1"/>
    </w:p>
    <w:p w14:paraId="1B7572AE" w14:textId="77777777" w:rsidR="003364BE" w:rsidRDefault="00B73B77">
      <w:pPr>
        <w:pStyle w:val="FirstParagraph"/>
      </w:pPr>
      <w:r>
        <w:t>B.A., Chemistry, Reed College, Portland, OR 1998</w:t>
      </w:r>
      <w:r>
        <w:t>.</w:t>
      </w:r>
      <w:r>
        <w:br/>
        <w:t>M.S. Biomedical Informatics, Oregon Health &amp; Science University, 2004.</w:t>
      </w:r>
      <w:r>
        <w:br/>
        <w:t>PhD, Biomedical I</w:t>
      </w:r>
      <w:bookmarkStart w:id="2" w:name="_GoBack"/>
      <w:bookmarkEnd w:id="2"/>
      <w:r>
        <w:t>nformatics, Oregon Health &amp; Science University, 2014.</w:t>
      </w:r>
    </w:p>
    <w:p w14:paraId="2F9DB3D6" w14:textId="77777777" w:rsidR="00793A53" w:rsidRDefault="00793A53" w:rsidP="00793A53">
      <w:pPr>
        <w:pStyle w:val="Heading1"/>
      </w:pPr>
      <w:bookmarkStart w:id="3" w:name="research-statement"/>
      <w:bookmarkStart w:id="4" w:name="_Toc15564753"/>
      <w:bookmarkStart w:id="5" w:name="teaching-statement"/>
      <w:bookmarkStart w:id="6" w:name="_Toc15564758"/>
      <w:r>
        <w:t>Teaching Statement</w:t>
      </w:r>
      <w:bookmarkEnd w:id="5"/>
      <w:bookmarkEnd w:id="6"/>
    </w:p>
    <w:p w14:paraId="5008D49C" w14:textId="77777777" w:rsidR="00793A53" w:rsidRDefault="00793A53" w:rsidP="00793A53">
      <w:pPr>
        <w:pStyle w:val="FirstParagraph"/>
      </w:pPr>
      <w:r>
        <w:t xml:space="preserve">Effective communication, hands-on learning, and mentoring are core to my teaching philosophy. I am a strong believer in enabling students in self-directed learning through hands-on workshops including both practical skills in bioinformatics (software development, design, and data analysis and visualization) and social skills essential to collaboration (interpretation and communication). In terms of practical skills, I have developed and contributed to a number of courses (Analytics, </w:t>
      </w:r>
      <w:proofErr w:type="spellStart"/>
      <w:r>
        <w:t>RBootcamp</w:t>
      </w:r>
      <w:proofErr w:type="spellEnd"/>
      <w:r>
        <w:t xml:space="preserve">, Network Analysis, and BD2K skills courses) and workshops in a large variety of software development and communication topics. These topics include software design, interactive visualization, exploratory data analysis, and presentation of results. In terms of fostering social and collaborative skills in students, I am a founder and co-leader of </w:t>
      </w:r>
      <w:hyperlink r:id="rId8">
        <w:proofErr w:type="spellStart"/>
        <w:r>
          <w:rPr>
            <w:rStyle w:val="Hyperlink"/>
          </w:rPr>
          <w:t>BioData</w:t>
        </w:r>
        <w:proofErr w:type="spellEnd"/>
        <w:r>
          <w:rPr>
            <w:rStyle w:val="Hyperlink"/>
          </w:rPr>
          <w:t>-Club</w:t>
        </w:r>
      </w:hyperlink>
      <w:r>
        <w:t xml:space="preserve">, a collaborative forum for students and postdocs to share and teach each other practical skills for success in a research environment. Through </w:t>
      </w:r>
      <w:proofErr w:type="spellStart"/>
      <w:r>
        <w:t>BioDSP</w:t>
      </w:r>
      <w:proofErr w:type="spellEnd"/>
      <w:r>
        <w:t>, I have informally mentored a number of students through feedback and collaboration on workshops and presentations. I believe that by “training the trainers”, we can more effectively educate students in these skills in Data Science and Analytics. In order to accomplish this training of trainers, my course materials are openly available for use and modification by other teachers. Because of my dedication to teaching and incorporation of student feedback, I have consistently high ratings from students in terms of teaching both long-form courses and short-term workshops.</w:t>
      </w:r>
    </w:p>
    <w:p w14:paraId="7DD14387" w14:textId="77777777" w:rsidR="00793A53" w:rsidRDefault="00793A53" w:rsidP="00793A53">
      <w:pPr>
        <w:pStyle w:val="Heading2"/>
      </w:pPr>
      <w:bookmarkStart w:id="7" w:name="teaching-academic-courses"/>
      <w:bookmarkStart w:id="8" w:name="_Toc15564759"/>
      <w:r>
        <w:t>Teaching: Academic Courses</w:t>
      </w:r>
      <w:bookmarkEnd w:id="7"/>
      <w:bookmarkEnd w:id="8"/>
    </w:p>
    <w:p w14:paraId="60189098" w14:textId="77777777" w:rsidR="00793A53" w:rsidRDefault="00793A53" w:rsidP="00793A53">
      <w:pPr>
        <w:pStyle w:val="Compact"/>
        <w:numPr>
          <w:ilvl w:val="0"/>
          <w:numId w:val="6"/>
        </w:numPr>
      </w:pPr>
      <w:r>
        <w:rPr>
          <w:i/>
        </w:rPr>
        <w:t>BMI569/669 Data Analytics</w:t>
      </w:r>
      <w:r>
        <w:t>, co-taught with Kaiser Permanente (Brian Sikora and Delilah Moore). Summer Quarter, 2015-Present.</w:t>
      </w:r>
    </w:p>
    <w:p w14:paraId="29700F7B" w14:textId="77777777" w:rsidR="00793A53" w:rsidRDefault="00793A53" w:rsidP="00793A53">
      <w:pPr>
        <w:pStyle w:val="Compact"/>
        <w:numPr>
          <w:ilvl w:val="0"/>
          <w:numId w:val="6"/>
        </w:numPr>
      </w:pPr>
      <w:r>
        <w:rPr>
          <w:i/>
        </w:rPr>
        <w:lastRenderedPageBreak/>
        <w:t>NEU640: Python Bootcamp for Neuroscientists.</w:t>
      </w:r>
      <w:r>
        <w:t xml:space="preserve"> Taught with Stephen David and Brad Buran. Winter Quarter, 2018.</w:t>
      </w:r>
    </w:p>
    <w:p w14:paraId="4B0EA99D" w14:textId="77777777" w:rsidR="00793A53" w:rsidRDefault="00793A53" w:rsidP="00793A53">
      <w:pPr>
        <w:pStyle w:val="Compact"/>
        <w:numPr>
          <w:ilvl w:val="0"/>
          <w:numId w:val="6"/>
        </w:numPr>
      </w:pPr>
      <w:r>
        <w:rPr>
          <w:i/>
        </w:rPr>
        <w:t>BMI551/561: BCBII Statistical Methods in Computational Biology</w:t>
      </w:r>
      <w:r>
        <w:t>. Co-instructor. Winter Quarter, 2014-Present.</w:t>
      </w:r>
    </w:p>
    <w:p w14:paraId="0C8DD444" w14:textId="77777777" w:rsidR="00793A53" w:rsidRDefault="00793A53" w:rsidP="00793A53">
      <w:pPr>
        <w:pStyle w:val="Compact"/>
        <w:numPr>
          <w:ilvl w:val="0"/>
          <w:numId w:val="6"/>
        </w:numPr>
      </w:pPr>
      <w:r>
        <w:rPr>
          <w:i/>
        </w:rPr>
        <w:t>HSMP410/PHE427: Introduction to Health Informatics.</w:t>
      </w:r>
      <w:r>
        <w:t xml:space="preserve"> Course Co-Director. Spring Quarter, 2018.</w:t>
      </w:r>
    </w:p>
    <w:p w14:paraId="3814DB38" w14:textId="77777777" w:rsidR="00793A53" w:rsidRDefault="00793A53" w:rsidP="00793A53">
      <w:pPr>
        <w:pStyle w:val="Heading2"/>
      </w:pPr>
      <w:bookmarkStart w:id="9" w:name="teaching-short-workshopslectures"/>
      <w:bookmarkStart w:id="10" w:name="_Toc15564760"/>
      <w:r>
        <w:t>Teaching: Short Workshops/Lectures</w:t>
      </w:r>
      <w:bookmarkEnd w:id="9"/>
      <w:bookmarkEnd w:id="10"/>
    </w:p>
    <w:p w14:paraId="132AB4C2" w14:textId="77777777" w:rsidR="00793A53" w:rsidRDefault="00793A53" w:rsidP="00793A53">
      <w:pPr>
        <w:pStyle w:val="FirstParagraph"/>
      </w:pPr>
      <w:r>
        <w:t>Lectures and Interactive Workshops are linked where possible.</w:t>
      </w:r>
    </w:p>
    <w:p w14:paraId="68653FE7" w14:textId="77777777" w:rsidR="00793A53" w:rsidRDefault="00793A53" w:rsidP="00793A53">
      <w:pPr>
        <w:numPr>
          <w:ilvl w:val="0"/>
          <w:numId w:val="7"/>
        </w:numPr>
      </w:pPr>
      <w:hyperlink r:id="rId9">
        <w:r>
          <w:rPr>
            <w:rStyle w:val="Hyperlink"/>
            <w:i/>
          </w:rPr>
          <w:t>A Gradual Introduction to Shiny</w:t>
        </w:r>
      </w:hyperlink>
      <w:r>
        <w:t>. Workshop on interactive visualization. Given for PDX R User Group, WNAR 2019, and used at both Reed College and Smith College.</w:t>
      </w:r>
    </w:p>
    <w:p w14:paraId="0F51816C" w14:textId="77777777" w:rsidR="00793A53" w:rsidRDefault="00793A53" w:rsidP="00793A53">
      <w:pPr>
        <w:numPr>
          <w:ilvl w:val="0"/>
          <w:numId w:val="7"/>
        </w:numPr>
      </w:pPr>
      <w:hyperlink r:id="rId10">
        <w:r>
          <w:rPr>
            <w:rStyle w:val="Hyperlink"/>
            <w:i/>
          </w:rPr>
          <w:t>Objected Oriented Programming in R</w:t>
        </w:r>
      </w:hyperlink>
      <w:r>
        <w:t>. Scott Chamberlain and Ted Laderas. Talk/Workshop for PDX R User group, April 2019.</w:t>
      </w:r>
    </w:p>
    <w:p w14:paraId="44DED36B" w14:textId="77777777" w:rsidR="00793A53" w:rsidRDefault="00793A53" w:rsidP="00793A53">
      <w:pPr>
        <w:numPr>
          <w:ilvl w:val="0"/>
          <w:numId w:val="7"/>
        </w:numPr>
      </w:pPr>
      <w:hyperlink r:id="rId11">
        <w:r>
          <w:rPr>
            <w:rStyle w:val="Hyperlink"/>
            <w:i/>
          </w:rPr>
          <w:t>Data Scavenger Hunt: NHANES</w:t>
        </w:r>
      </w:hyperlink>
      <w:r>
        <w:t xml:space="preserve">. Workshop on Exploratory Data Analysis given for </w:t>
      </w:r>
      <w:proofErr w:type="spellStart"/>
      <w:r>
        <w:t>BioData</w:t>
      </w:r>
      <w:proofErr w:type="spellEnd"/>
      <w:r>
        <w:t xml:space="preserve"> Club. January 2019.</w:t>
      </w:r>
    </w:p>
    <w:p w14:paraId="336178C7" w14:textId="77777777" w:rsidR="00793A53" w:rsidRDefault="00793A53" w:rsidP="00793A53">
      <w:pPr>
        <w:numPr>
          <w:ilvl w:val="0"/>
          <w:numId w:val="7"/>
        </w:numPr>
      </w:pPr>
      <w:hyperlink r:id="rId12">
        <w:r>
          <w:rPr>
            <w:rStyle w:val="Hyperlink"/>
            <w:i/>
          </w:rPr>
          <w:t>Python Bootcamp For Neuroscientists</w:t>
        </w:r>
      </w:hyperlink>
      <w:r>
        <w:t xml:space="preserve">. Ted Laderas, Brad Buran, Daniela </w:t>
      </w:r>
      <w:proofErr w:type="spellStart"/>
      <w:r>
        <w:t>Sadieri</w:t>
      </w:r>
      <w:proofErr w:type="spellEnd"/>
      <w:r>
        <w:t xml:space="preserve">, Charles Heller, Michael Mooney, Lisa </w:t>
      </w:r>
      <w:proofErr w:type="spellStart"/>
      <w:r>
        <w:t>Karstens</w:t>
      </w:r>
      <w:proofErr w:type="spellEnd"/>
      <w:r>
        <w:t>, and Stephen David. 5 day in-person workshop for introductory Python using Neuroscience data.</w:t>
      </w:r>
    </w:p>
    <w:p w14:paraId="3D633A04" w14:textId="77777777" w:rsidR="00793A53" w:rsidRDefault="00793A53" w:rsidP="00793A53">
      <w:pPr>
        <w:numPr>
          <w:ilvl w:val="0"/>
          <w:numId w:val="7"/>
        </w:numPr>
      </w:pPr>
      <w:hyperlink r:id="rId13">
        <w:r>
          <w:rPr>
            <w:rStyle w:val="Hyperlink"/>
            <w:i/>
          </w:rPr>
          <w:t>Actionable Gene Variants</w:t>
        </w:r>
      </w:hyperlink>
      <w:r>
        <w:t>. Guest Lecture for BMI 523 Clinical Research Informatics. November 2017 and 2018.</w:t>
      </w:r>
    </w:p>
    <w:p w14:paraId="22B58F7C" w14:textId="77777777" w:rsidR="00793A53" w:rsidRDefault="00793A53" w:rsidP="00793A53">
      <w:pPr>
        <w:numPr>
          <w:ilvl w:val="0"/>
          <w:numId w:val="7"/>
        </w:numPr>
      </w:pPr>
      <w:hyperlink r:id="rId14">
        <w:r>
          <w:rPr>
            <w:rStyle w:val="Hyperlink"/>
            <w:i/>
          </w:rPr>
          <w:t>Exploratory Data Analysis and Statistics</w:t>
        </w:r>
      </w:hyperlink>
      <w:r>
        <w:t xml:space="preserve">. Workshop with Jessica </w:t>
      </w:r>
      <w:proofErr w:type="spellStart"/>
      <w:r>
        <w:t>Minnier</w:t>
      </w:r>
      <w:proofErr w:type="spellEnd"/>
      <w:r>
        <w:t xml:space="preserve"> for OHSU Data Science Institute 2017.</w:t>
      </w:r>
    </w:p>
    <w:p w14:paraId="2A4E4E55" w14:textId="77777777" w:rsidR="00793A53" w:rsidRDefault="00793A53" w:rsidP="00793A53">
      <w:pPr>
        <w:numPr>
          <w:ilvl w:val="0"/>
          <w:numId w:val="7"/>
        </w:numPr>
      </w:pPr>
      <w:hyperlink r:id="rId15">
        <w:r>
          <w:rPr>
            <w:rStyle w:val="Hyperlink"/>
            <w:i/>
          </w:rPr>
          <w:t>R-Bootcamp (tidyverse version on DataCamp)</w:t>
        </w:r>
      </w:hyperlink>
      <w:r>
        <w:t xml:space="preserve">. Active exercises for learning introductory R using the </w:t>
      </w:r>
      <w:proofErr w:type="spellStart"/>
      <w:r>
        <w:t>tidyverse</w:t>
      </w:r>
      <w:proofErr w:type="spellEnd"/>
      <w:r>
        <w:t xml:space="preserve">. Written with Jessica </w:t>
      </w:r>
      <w:proofErr w:type="spellStart"/>
      <w:r>
        <w:t>Minnier</w:t>
      </w:r>
      <w:proofErr w:type="spellEnd"/>
      <w:r>
        <w:t xml:space="preserve"> and Chester </w:t>
      </w:r>
      <w:proofErr w:type="spellStart"/>
      <w:r>
        <w:t>Ismay</w:t>
      </w:r>
      <w:proofErr w:type="spellEnd"/>
      <w:r>
        <w:t xml:space="preserve">. 2017. Code and teaching material available at </w:t>
      </w:r>
      <w:hyperlink r:id="rId16">
        <w:r>
          <w:rPr>
            <w:rStyle w:val="Hyperlink"/>
          </w:rPr>
          <w:t>https://github.com/laderast/RBootcamp</w:t>
        </w:r>
      </w:hyperlink>
    </w:p>
    <w:p w14:paraId="191FD4E5" w14:textId="77777777" w:rsidR="00793A53" w:rsidRDefault="00793A53" w:rsidP="00793A53">
      <w:pPr>
        <w:numPr>
          <w:ilvl w:val="0"/>
          <w:numId w:val="7"/>
        </w:numPr>
      </w:pPr>
      <w:hyperlink r:id="rId17">
        <w:r>
          <w:rPr>
            <w:rStyle w:val="Hyperlink"/>
            <w:i/>
          </w:rPr>
          <w:t xml:space="preserve">A </w:t>
        </w:r>
        <w:proofErr w:type="spellStart"/>
        <w:r>
          <w:rPr>
            <w:rStyle w:val="Hyperlink"/>
            <w:i/>
          </w:rPr>
          <w:t>gRadual</w:t>
        </w:r>
        <w:proofErr w:type="spellEnd"/>
        <w:r>
          <w:rPr>
            <w:rStyle w:val="Hyperlink"/>
            <w:i/>
          </w:rPr>
          <w:t xml:space="preserve"> </w:t>
        </w:r>
        <w:proofErr w:type="spellStart"/>
        <w:r>
          <w:rPr>
            <w:rStyle w:val="Hyperlink"/>
            <w:i/>
          </w:rPr>
          <w:t>intRoduction</w:t>
        </w:r>
        <w:proofErr w:type="spellEnd"/>
        <w:r>
          <w:rPr>
            <w:rStyle w:val="Hyperlink"/>
            <w:i/>
          </w:rPr>
          <w:t xml:space="preserve"> to the </w:t>
        </w:r>
        <w:proofErr w:type="spellStart"/>
        <w:r>
          <w:rPr>
            <w:rStyle w:val="Hyperlink"/>
            <w:i/>
          </w:rPr>
          <w:t>tidyverse</w:t>
        </w:r>
        <w:proofErr w:type="spellEnd"/>
      </w:hyperlink>
      <w:r>
        <w:t xml:space="preserve">. Workshop given with Chester </w:t>
      </w:r>
      <w:proofErr w:type="spellStart"/>
      <w:r>
        <w:t>Ismay</w:t>
      </w:r>
      <w:proofErr w:type="spellEnd"/>
      <w:r>
        <w:t xml:space="preserve"> for </w:t>
      </w:r>
      <w:hyperlink r:id="rId18">
        <w:r>
          <w:rPr>
            <w:rStyle w:val="Hyperlink"/>
          </w:rPr>
          <w:t>Cascadia-R 2017</w:t>
        </w:r>
      </w:hyperlink>
      <w:r>
        <w:t xml:space="preserve"> introducing visualization and data cleaning using the </w:t>
      </w:r>
      <w:proofErr w:type="spellStart"/>
      <w:r>
        <w:rPr>
          <w:rStyle w:val="VerbatimChar"/>
        </w:rPr>
        <w:t>tidyverse</w:t>
      </w:r>
      <w:proofErr w:type="spellEnd"/>
      <w:r>
        <w:t>.</w:t>
      </w:r>
    </w:p>
    <w:p w14:paraId="753709A3" w14:textId="77777777" w:rsidR="00793A53" w:rsidRDefault="00793A53" w:rsidP="00793A53">
      <w:pPr>
        <w:numPr>
          <w:ilvl w:val="0"/>
          <w:numId w:val="7"/>
        </w:numPr>
      </w:pPr>
      <w:hyperlink r:id="rId19">
        <w:r>
          <w:rPr>
            <w:rStyle w:val="Hyperlink"/>
            <w:i/>
          </w:rPr>
          <w:t>Assessing Cardiovascular Risk</w:t>
        </w:r>
      </w:hyperlink>
      <w:r>
        <w:t xml:space="preserve">. 2 night Workshop for Portland State University Students teaching </w:t>
      </w:r>
      <w:hyperlink r:id="rId20">
        <w:r>
          <w:rPr>
            <w:rStyle w:val="Hyperlink"/>
          </w:rPr>
          <w:t>Exploratory Data Analysis</w:t>
        </w:r>
      </w:hyperlink>
      <w:r>
        <w:t xml:space="preserve"> and </w:t>
      </w:r>
      <w:hyperlink r:id="rId21">
        <w:r>
          <w:rPr>
            <w:rStyle w:val="Hyperlink"/>
          </w:rPr>
          <w:t>Machine Learning</w:t>
        </w:r>
      </w:hyperlink>
      <w:r>
        <w:t xml:space="preserve"> on a synthetic patient cohort. With David Dorr. May 2017.</w:t>
      </w:r>
    </w:p>
    <w:p w14:paraId="5B79B81C" w14:textId="77777777" w:rsidR="00793A53" w:rsidRDefault="00793A53" w:rsidP="00793A53">
      <w:pPr>
        <w:numPr>
          <w:ilvl w:val="0"/>
          <w:numId w:val="7"/>
        </w:numPr>
      </w:pPr>
      <w:hyperlink r:id="rId22">
        <w:r>
          <w:rPr>
            <w:rStyle w:val="Hyperlink"/>
            <w:i/>
          </w:rPr>
          <w:t>An Intro to GitHub Pages</w:t>
        </w:r>
      </w:hyperlink>
      <w:r>
        <w:t xml:space="preserve">. Workshop given with Robin </w:t>
      </w:r>
      <w:proofErr w:type="spellStart"/>
      <w:r>
        <w:t>Champieux</w:t>
      </w:r>
      <w:proofErr w:type="spellEnd"/>
      <w:r>
        <w:t xml:space="preserve"> and Eric Leung on setting up a personal GitHub webpage. April 2017.</w:t>
      </w:r>
    </w:p>
    <w:p w14:paraId="6798FAC9" w14:textId="77777777" w:rsidR="00793A53" w:rsidRDefault="00793A53" w:rsidP="00793A53">
      <w:pPr>
        <w:numPr>
          <w:ilvl w:val="0"/>
          <w:numId w:val="7"/>
        </w:numPr>
      </w:pPr>
      <w:hyperlink r:id="rId23">
        <w:r>
          <w:rPr>
            <w:rStyle w:val="Hyperlink"/>
            <w:i/>
          </w:rPr>
          <w:t xml:space="preserve">An Intro </w:t>
        </w:r>
        <w:proofErr w:type="gramStart"/>
        <w:r>
          <w:rPr>
            <w:rStyle w:val="Hyperlink"/>
            <w:i/>
          </w:rPr>
          <w:t>To</w:t>
        </w:r>
        <w:proofErr w:type="gramEnd"/>
        <w:r>
          <w:rPr>
            <w:rStyle w:val="Hyperlink"/>
            <w:i/>
          </w:rPr>
          <w:t xml:space="preserve"> Data Carpentry</w:t>
        </w:r>
      </w:hyperlink>
      <w:r>
        <w:t xml:space="preserve">. Lecture given with Eric Leung about the </w:t>
      </w:r>
      <w:proofErr w:type="spellStart"/>
      <w:r>
        <w:t>tidyverse</w:t>
      </w:r>
      <w:proofErr w:type="spellEnd"/>
      <w:r>
        <w:t xml:space="preserve"> suite of packages for data wrangling and visualization. March 2017.</w:t>
      </w:r>
    </w:p>
    <w:p w14:paraId="72D9F172" w14:textId="77777777" w:rsidR="00793A53" w:rsidRDefault="00793A53" w:rsidP="00793A53">
      <w:pPr>
        <w:numPr>
          <w:ilvl w:val="0"/>
          <w:numId w:val="7"/>
        </w:numPr>
      </w:pPr>
      <w:hyperlink r:id="rId24">
        <w:r>
          <w:rPr>
            <w:rStyle w:val="Hyperlink"/>
            <w:i/>
          </w:rPr>
          <w:t>The Magic of Markdown</w:t>
        </w:r>
      </w:hyperlink>
      <w:r>
        <w:t xml:space="preserve">. Updated for 2017, including examples of using Zotero as citation manager. March 2017. </w:t>
      </w:r>
      <w:hyperlink r:id="rId25">
        <w:r>
          <w:rPr>
            <w:rStyle w:val="Hyperlink"/>
          </w:rPr>
          <w:t>doi:10.5281/zenodo.495614</w:t>
        </w:r>
      </w:hyperlink>
    </w:p>
    <w:p w14:paraId="2E1088FE" w14:textId="77777777" w:rsidR="00793A53" w:rsidRDefault="00793A53" w:rsidP="00793A53">
      <w:pPr>
        <w:numPr>
          <w:ilvl w:val="0"/>
          <w:numId w:val="7"/>
        </w:numPr>
      </w:pPr>
      <w:hyperlink r:id="rId26">
        <w:r>
          <w:rPr>
            <w:rStyle w:val="Hyperlink"/>
            <w:i/>
          </w:rPr>
          <w:t>Shiny Tutorial for CSE631</w:t>
        </w:r>
      </w:hyperlink>
      <w:r>
        <w:t xml:space="preserve">. Workshop on developing interactive visualizations using Shiny for CSE631 Data Visualization course. November 2016. </w:t>
      </w:r>
      <w:hyperlink r:id="rId27">
        <w:r>
          <w:rPr>
            <w:rStyle w:val="Hyperlink"/>
          </w:rPr>
          <w:t>DOI: 10.5281/zenodo.495621</w:t>
        </w:r>
      </w:hyperlink>
    </w:p>
    <w:p w14:paraId="4B644560" w14:textId="77777777" w:rsidR="00793A53" w:rsidRDefault="00793A53" w:rsidP="00793A53">
      <w:pPr>
        <w:numPr>
          <w:ilvl w:val="0"/>
          <w:numId w:val="7"/>
        </w:numPr>
      </w:pPr>
      <w:hyperlink r:id="rId28">
        <w:r>
          <w:rPr>
            <w:rStyle w:val="Hyperlink"/>
            <w:i/>
          </w:rPr>
          <w:t>Exploring the DREAM Viral Respiratory Dataset using Shiny</w:t>
        </w:r>
      </w:hyperlink>
      <w:r>
        <w:t xml:space="preserve">. Tutorial in Exploratory Data Analysis (EDA) using </w:t>
      </w:r>
      <w:proofErr w:type="spellStart"/>
      <w:proofErr w:type="gramStart"/>
      <w:r>
        <w:rPr>
          <w:i/>
        </w:rPr>
        <w:t>data.table</w:t>
      </w:r>
      <w:proofErr w:type="spellEnd"/>
      <w:proofErr w:type="gramEnd"/>
      <w:r>
        <w:t xml:space="preserve"> and </w:t>
      </w:r>
      <w:r>
        <w:rPr>
          <w:i/>
        </w:rPr>
        <w:t>Shiny</w:t>
      </w:r>
      <w:r>
        <w:t>. July 2016.</w:t>
      </w:r>
    </w:p>
    <w:p w14:paraId="60C64A31" w14:textId="77777777" w:rsidR="00793A53" w:rsidRDefault="00793A53" w:rsidP="00793A53">
      <w:pPr>
        <w:numPr>
          <w:ilvl w:val="0"/>
          <w:numId w:val="7"/>
        </w:numPr>
      </w:pPr>
      <w:hyperlink r:id="rId29">
        <w:r>
          <w:rPr>
            <w:rStyle w:val="Hyperlink"/>
            <w:i/>
          </w:rPr>
          <w:t>Introduction to Exploratory Data Analysis using Shiny</w:t>
        </w:r>
      </w:hyperlink>
      <w:r>
        <w:t xml:space="preserve"> - Interactive workshop in using a Shiny Dashboard to conduct EDA on a dataset for BD2K Advanced Skills Course. May 2016. </w:t>
      </w:r>
      <w:hyperlink r:id="rId30">
        <w:r>
          <w:rPr>
            <w:rStyle w:val="Hyperlink"/>
          </w:rPr>
          <w:t>doi:10.5281/zenodo.495618</w:t>
        </w:r>
      </w:hyperlink>
    </w:p>
    <w:p w14:paraId="32191D3B" w14:textId="77777777" w:rsidR="00793A53" w:rsidRDefault="00793A53" w:rsidP="00793A53">
      <w:pPr>
        <w:numPr>
          <w:ilvl w:val="0"/>
          <w:numId w:val="7"/>
        </w:numPr>
      </w:pPr>
      <w:hyperlink r:id="rId31">
        <w:r>
          <w:rPr>
            <w:rStyle w:val="Hyperlink"/>
            <w:i/>
          </w:rPr>
          <w:t>Introduction to Machine Learning using Markdown</w:t>
        </w:r>
      </w:hyperlink>
      <w:r>
        <w:t xml:space="preserve"> - Interactive workshop using Markdown to explore machine learning algorithms for BD2K Advanced Skills Course. May 2016.</w:t>
      </w:r>
    </w:p>
    <w:p w14:paraId="08833BB3" w14:textId="77777777" w:rsidR="00793A53" w:rsidRDefault="00793A53" w:rsidP="00793A53">
      <w:pPr>
        <w:numPr>
          <w:ilvl w:val="0"/>
          <w:numId w:val="7"/>
        </w:numPr>
      </w:pPr>
      <w:r>
        <w:rPr>
          <w:i/>
        </w:rPr>
        <w:t>Clustering Algorithms</w:t>
      </w:r>
      <w:r>
        <w:t>. Lecture given for Statistical Methods class. February 2016.</w:t>
      </w:r>
    </w:p>
    <w:p w14:paraId="2D95FEA5" w14:textId="77777777" w:rsidR="00793A53" w:rsidRDefault="00793A53" w:rsidP="00793A53">
      <w:pPr>
        <w:numPr>
          <w:ilvl w:val="0"/>
          <w:numId w:val="7"/>
        </w:numPr>
      </w:pPr>
      <w:hyperlink r:id="rId32">
        <w:proofErr w:type="spellStart"/>
        <w:r>
          <w:rPr>
            <w:rStyle w:val="Hyperlink"/>
            <w:i/>
          </w:rPr>
          <w:t>iGraph</w:t>
        </w:r>
        <w:proofErr w:type="spellEnd"/>
        <w:r>
          <w:rPr>
            <w:rStyle w:val="Hyperlink"/>
            <w:i/>
          </w:rPr>
          <w:t xml:space="preserve"> Tutorial</w:t>
        </w:r>
      </w:hyperlink>
      <w:r>
        <w:t xml:space="preserve">. Introductory lecture for the </w:t>
      </w:r>
      <w:proofErr w:type="spellStart"/>
      <w:r>
        <w:t>igraph</w:t>
      </w:r>
      <w:proofErr w:type="spellEnd"/>
      <w:r>
        <w:t xml:space="preserve"> package in R for network analysis. November 2015. </w:t>
      </w:r>
      <w:hyperlink r:id="rId33">
        <w:r>
          <w:rPr>
            <w:rStyle w:val="Hyperlink"/>
          </w:rPr>
          <w:t>doi:10.5281/zenodo.495616</w:t>
        </w:r>
      </w:hyperlink>
    </w:p>
    <w:p w14:paraId="6E56D7C1" w14:textId="77777777" w:rsidR="00793A53" w:rsidRDefault="00793A53" w:rsidP="00793A53">
      <w:pPr>
        <w:numPr>
          <w:ilvl w:val="0"/>
          <w:numId w:val="7"/>
        </w:numPr>
      </w:pPr>
      <w:hyperlink r:id="rId34">
        <w:r>
          <w:rPr>
            <w:rStyle w:val="Hyperlink"/>
            <w:i/>
          </w:rPr>
          <w:t>The Magic of Markdown</w:t>
        </w:r>
      </w:hyperlink>
      <w:r>
        <w:t xml:space="preserve">. Introduction to Markdown in both R, GitHub pages, and </w:t>
      </w:r>
      <w:proofErr w:type="spellStart"/>
      <w:r>
        <w:t>Pandoc</w:t>
      </w:r>
      <w:proofErr w:type="spellEnd"/>
      <w:r>
        <w:t xml:space="preserve">. </w:t>
      </w:r>
      <w:proofErr w:type="spellStart"/>
      <w:r>
        <w:t>BioDSP</w:t>
      </w:r>
      <w:proofErr w:type="spellEnd"/>
      <w:r>
        <w:t xml:space="preserve"> October 2015. </w:t>
      </w:r>
      <w:hyperlink r:id="rId35">
        <w:r>
          <w:rPr>
            <w:rStyle w:val="Hyperlink"/>
          </w:rPr>
          <w:t>doi:10.5281/zenodo.495614</w:t>
        </w:r>
      </w:hyperlink>
    </w:p>
    <w:p w14:paraId="14A002D3" w14:textId="77777777" w:rsidR="00793A53" w:rsidRDefault="00793A53" w:rsidP="00793A53">
      <w:pPr>
        <w:numPr>
          <w:ilvl w:val="0"/>
          <w:numId w:val="7"/>
        </w:numPr>
      </w:pPr>
      <w:r>
        <w:rPr>
          <w:i/>
        </w:rPr>
        <w:t>Pharmacogenomics</w:t>
      </w:r>
      <w:r>
        <w:t xml:space="preserve"> Lecture for Analytics Course, August 2015.</w:t>
      </w:r>
    </w:p>
    <w:p w14:paraId="599907EE" w14:textId="77777777" w:rsidR="00793A53" w:rsidRDefault="00793A53" w:rsidP="00793A53">
      <w:pPr>
        <w:numPr>
          <w:ilvl w:val="0"/>
          <w:numId w:val="7"/>
        </w:numPr>
      </w:pPr>
      <w:hyperlink r:id="rId36">
        <w:r>
          <w:rPr>
            <w:rStyle w:val="Hyperlink"/>
            <w:i/>
          </w:rPr>
          <w:t>Introduction to Clustering</w:t>
        </w:r>
      </w:hyperlink>
      <w:r>
        <w:rPr>
          <w:i/>
        </w:rPr>
        <w:t>.</w:t>
      </w:r>
      <w:r>
        <w:t xml:space="preserve"> Interactive slides for understanding clustering. </w:t>
      </w:r>
      <w:hyperlink r:id="rId37">
        <w:r>
          <w:rPr>
            <w:rStyle w:val="Hyperlink"/>
          </w:rPr>
          <w:t>doi:10.5281/zenodo.495624</w:t>
        </w:r>
      </w:hyperlink>
    </w:p>
    <w:p w14:paraId="5ED226E7" w14:textId="77777777" w:rsidR="00793A53" w:rsidRDefault="00793A53" w:rsidP="00793A53">
      <w:pPr>
        <w:numPr>
          <w:ilvl w:val="0"/>
          <w:numId w:val="7"/>
        </w:numPr>
      </w:pPr>
      <w:hyperlink r:id="rId38">
        <w:r>
          <w:rPr>
            <w:rStyle w:val="Hyperlink"/>
            <w:i/>
          </w:rPr>
          <w:t xml:space="preserve">Introduction to </w:t>
        </w:r>
        <w:proofErr w:type="spellStart"/>
        <w:r>
          <w:rPr>
            <w:rStyle w:val="Hyperlink"/>
            <w:i/>
          </w:rPr>
          <w:t>ggvis</w:t>
        </w:r>
        <w:proofErr w:type="spellEnd"/>
      </w:hyperlink>
      <w:r>
        <w:t>. Lecture/Workshop given for OHSU Bioinformatics Discussion for Students and Postdocs, April 2015.</w:t>
      </w:r>
    </w:p>
    <w:p w14:paraId="3F2B45E8" w14:textId="77777777" w:rsidR="00793A53" w:rsidRDefault="00793A53" w:rsidP="00793A53">
      <w:pPr>
        <w:numPr>
          <w:ilvl w:val="0"/>
          <w:numId w:val="7"/>
        </w:numPr>
      </w:pPr>
      <w:hyperlink r:id="rId39">
        <w:r>
          <w:rPr>
            <w:rStyle w:val="Hyperlink"/>
            <w:i/>
          </w:rPr>
          <w:t>Introduction to ggplot2</w:t>
        </w:r>
      </w:hyperlink>
      <w:r>
        <w:rPr>
          <w:i/>
        </w:rPr>
        <w:t>.</w:t>
      </w:r>
      <w:r>
        <w:t xml:space="preserve"> Lecture/Workshop given for OHSU Bioinformatics Discussion for Students and Postdocs, March 2015. </w:t>
      </w:r>
      <w:hyperlink r:id="rId40">
        <w:r>
          <w:rPr>
            <w:rStyle w:val="Hyperlink"/>
          </w:rPr>
          <w:t>doi:10.5281/zenodo.495622</w:t>
        </w:r>
      </w:hyperlink>
    </w:p>
    <w:p w14:paraId="7A25B4E3" w14:textId="77777777" w:rsidR="00793A53" w:rsidRDefault="00793A53" w:rsidP="00793A53">
      <w:pPr>
        <w:numPr>
          <w:ilvl w:val="0"/>
          <w:numId w:val="7"/>
        </w:numPr>
      </w:pPr>
      <w:hyperlink r:id="rId41">
        <w:proofErr w:type="spellStart"/>
        <w:r>
          <w:rPr>
            <w:rStyle w:val="Hyperlink"/>
            <w:i/>
          </w:rPr>
          <w:t>Exacloud</w:t>
        </w:r>
        <w:proofErr w:type="spellEnd"/>
        <w:r>
          <w:rPr>
            <w:rStyle w:val="Hyperlink"/>
            <w:i/>
          </w:rPr>
          <w:t xml:space="preserve"> Tutorial</w:t>
        </w:r>
      </w:hyperlink>
      <w:r>
        <w:t xml:space="preserve"> - A DIY tutorial to running jobs on </w:t>
      </w:r>
      <w:proofErr w:type="spellStart"/>
      <w:r>
        <w:t>Exacloud</w:t>
      </w:r>
      <w:proofErr w:type="spellEnd"/>
      <w:r>
        <w:t>, OHSU’s cluster computing environment. November 2015.</w:t>
      </w:r>
    </w:p>
    <w:p w14:paraId="13995FFA" w14:textId="77777777" w:rsidR="00793A53" w:rsidRDefault="00793A53" w:rsidP="00793A53">
      <w:pPr>
        <w:numPr>
          <w:ilvl w:val="0"/>
          <w:numId w:val="7"/>
        </w:numPr>
      </w:pPr>
      <w:hyperlink r:id="rId42">
        <w:r>
          <w:rPr>
            <w:rStyle w:val="Hyperlink"/>
            <w:i/>
          </w:rPr>
          <w:t>Shiny Tutorial</w:t>
        </w:r>
      </w:hyperlink>
      <w:r>
        <w:t xml:space="preserve"> - A do it yourself tutorial to try out Shiny, ggplot2, and </w:t>
      </w:r>
      <w:proofErr w:type="spellStart"/>
      <w:r>
        <w:t>dplyr</w:t>
      </w:r>
      <w:proofErr w:type="spellEnd"/>
      <w:r>
        <w:t xml:space="preserve"> for interactive graphics. September 2015. </w:t>
      </w:r>
      <w:hyperlink r:id="rId43">
        <w:r>
          <w:rPr>
            <w:rStyle w:val="Hyperlink"/>
          </w:rPr>
          <w:t>doi:10.5281/zenodo.495620</w:t>
        </w:r>
      </w:hyperlink>
    </w:p>
    <w:p w14:paraId="7E03C8DE" w14:textId="77777777" w:rsidR="00793A53" w:rsidRDefault="00793A53" w:rsidP="00793A53">
      <w:pPr>
        <w:numPr>
          <w:ilvl w:val="0"/>
          <w:numId w:val="7"/>
        </w:numPr>
      </w:pPr>
      <w:r>
        <w:rPr>
          <w:i/>
        </w:rPr>
        <w:t>R-Bootcamp</w:t>
      </w:r>
      <w:r>
        <w:t xml:space="preserve">. Massively Open Online Course available at: </w:t>
      </w:r>
      <w:hyperlink r:id="rId44">
        <w:r>
          <w:rPr>
            <w:rStyle w:val="Hyperlink"/>
          </w:rPr>
          <w:t>http://dx.doi.org/10.5281/zenodo.13756</w:t>
        </w:r>
      </w:hyperlink>
      <w:r>
        <w:t xml:space="preserve">. With contributions from Eric Leung, Dian Chase, Tracy Edinger, Clint Olson, and Gabrielle </w:t>
      </w:r>
      <w:proofErr w:type="spellStart"/>
      <w:r>
        <w:t>Chonoo</w:t>
      </w:r>
      <w:proofErr w:type="spellEnd"/>
      <w:r>
        <w:t>. 2014-Present</w:t>
      </w:r>
    </w:p>
    <w:p w14:paraId="723DDEB0" w14:textId="77777777" w:rsidR="00793A53" w:rsidRDefault="00793A53" w:rsidP="00793A53">
      <w:pPr>
        <w:numPr>
          <w:ilvl w:val="0"/>
          <w:numId w:val="7"/>
        </w:numPr>
      </w:pPr>
      <w:hyperlink r:id="rId45">
        <w:r>
          <w:rPr>
            <w:rStyle w:val="Hyperlink"/>
            <w:i/>
          </w:rPr>
          <w:t>Your In-silico Lab Notebook: Best Practices 2015</w:t>
        </w:r>
      </w:hyperlink>
      <w:r>
        <w:rPr>
          <w:i/>
        </w:rPr>
        <w:t>.</w:t>
      </w:r>
      <w:r>
        <w:t xml:space="preserve"> Lecture/Workshop given for OHSU </w:t>
      </w:r>
      <w:proofErr w:type="spellStart"/>
      <w:r>
        <w:t>BioDSP</w:t>
      </w:r>
      <w:proofErr w:type="spellEnd"/>
      <w:r>
        <w:t xml:space="preserve"> group, January 2015.</w:t>
      </w:r>
    </w:p>
    <w:p w14:paraId="4A94F176" w14:textId="77777777" w:rsidR="00793A53" w:rsidRDefault="00793A53" w:rsidP="00793A53">
      <w:pPr>
        <w:numPr>
          <w:ilvl w:val="0"/>
          <w:numId w:val="7"/>
        </w:numPr>
      </w:pPr>
      <w:hyperlink r:id="rId46">
        <w:r>
          <w:rPr>
            <w:rStyle w:val="Hyperlink"/>
            <w:i/>
          </w:rPr>
          <w:t>Everything you wanted to know about bioinformatics but were afraid to ask</w:t>
        </w:r>
      </w:hyperlink>
      <w:r>
        <w:rPr>
          <w:i/>
        </w:rPr>
        <w:t>.</w:t>
      </w:r>
      <w:r>
        <w:t xml:space="preserve"> Lecture/Workshop given for OHSU PhD/Postdoc Fellows meeting, October 2014.</w:t>
      </w:r>
    </w:p>
    <w:p w14:paraId="4F000885" w14:textId="77777777" w:rsidR="00793A53" w:rsidRDefault="00793A53" w:rsidP="00793A53">
      <w:pPr>
        <w:numPr>
          <w:ilvl w:val="0"/>
          <w:numId w:val="7"/>
        </w:numPr>
      </w:pPr>
      <w:hyperlink r:id="rId47">
        <w:r>
          <w:rPr>
            <w:rStyle w:val="Hyperlink"/>
            <w:i/>
          </w:rPr>
          <w:t>List Comprehensions in Python</w:t>
        </w:r>
      </w:hyperlink>
      <w:r>
        <w:t>. Lecture given for Bioinformatics Programming and Scripting Course, Fall 2012.</w:t>
      </w:r>
    </w:p>
    <w:p w14:paraId="4F53A930" w14:textId="77777777" w:rsidR="00793A53" w:rsidRDefault="00793A53" w:rsidP="00793A53">
      <w:pPr>
        <w:numPr>
          <w:ilvl w:val="0"/>
          <w:numId w:val="7"/>
        </w:numPr>
      </w:pPr>
      <w:hyperlink r:id="rId48">
        <w:r>
          <w:rPr>
            <w:rStyle w:val="Hyperlink"/>
            <w:i/>
          </w:rPr>
          <w:t>Introduction to Unit Testing</w:t>
        </w:r>
      </w:hyperlink>
      <w:r>
        <w:t>. Lecture given for Bioinformatics Programming and Scripting Course, Fall 2012.</w:t>
      </w:r>
    </w:p>
    <w:p w14:paraId="578E6C3B" w14:textId="77777777" w:rsidR="00793A53" w:rsidRDefault="00793A53" w:rsidP="00793A53">
      <w:pPr>
        <w:numPr>
          <w:ilvl w:val="0"/>
          <w:numId w:val="7"/>
        </w:numPr>
      </w:pPr>
      <w:r>
        <w:rPr>
          <w:i/>
        </w:rPr>
        <w:t>Introduction to Numerical Python (NumPy).</w:t>
      </w:r>
      <w:r>
        <w:t xml:space="preserve"> Lecture given for Bioinformatics Programming and Scripting Course, Fall 2012.</w:t>
      </w:r>
    </w:p>
    <w:p w14:paraId="0DDAEC74" w14:textId="77777777" w:rsidR="00793A53" w:rsidRDefault="00793A53" w:rsidP="00793A53">
      <w:pPr>
        <w:numPr>
          <w:ilvl w:val="0"/>
          <w:numId w:val="7"/>
        </w:numPr>
      </w:pPr>
      <w:r>
        <w:rPr>
          <w:i/>
        </w:rPr>
        <w:t>Introduction to SciPy.</w:t>
      </w:r>
      <w:r>
        <w:t xml:space="preserve"> Lectures given for Bioinformatics Programming and Scripting Course, Fall 2012.</w:t>
      </w:r>
    </w:p>
    <w:p w14:paraId="22ADC987" w14:textId="77777777" w:rsidR="00793A53" w:rsidRDefault="00793A53" w:rsidP="00793A53">
      <w:pPr>
        <w:numPr>
          <w:ilvl w:val="0"/>
          <w:numId w:val="7"/>
        </w:numPr>
      </w:pPr>
      <w:r>
        <w:rPr>
          <w:i/>
        </w:rPr>
        <w:t>An Introduction to ODE Models.</w:t>
      </w:r>
      <w:r>
        <w:t xml:space="preserve"> Lecture given for Systems Biology Class, 2012.</w:t>
      </w:r>
    </w:p>
    <w:p w14:paraId="0018FA0B" w14:textId="77777777" w:rsidR="00793A53" w:rsidRDefault="00793A53" w:rsidP="00793A53">
      <w:pPr>
        <w:numPr>
          <w:ilvl w:val="0"/>
          <w:numId w:val="7"/>
        </w:numPr>
      </w:pPr>
      <w:hyperlink r:id="rId49">
        <w:r>
          <w:rPr>
            <w:rStyle w:val="Hyperlink"/>
            <w:i/>
          </w:rPr>
          <w:t>Integrating Data for Systems Biology</w:t>
        </w:r>
      </w:hyperlink>
      <w:r>
        <w:t>. Lecture given for Systems Biology Class, 2012.</w:t>
      </w:r>
    </w:p>
    <w:p w14:paraId="593D1BBC" w14:textId="77777777" w:rsidR="00793A53" w:rsidRDefault="00793A53" w:rsidP="00793A53">
      <w:pPr>
        <w:numPr>
          <w:ilvl w:val="0"/>
          <w:numId w:val="7"/>
        </w:numPr>
      </w:pPr>
      <w:r>
        <w:rPr>
          <w:i/>
        </w:rPr>
        <w:t>Work Smarter, Not Harder: Productivity Tools and You.</w:t>
      </w:r>
      <w:r>
        <w:t xml:space="preserve"> Lecture given for PhD/Postdoctoral meeting, 2011.</w:t>
      </w:r>
    </w:p>
    <w:p w14:paraId="185DEDCB" w14:textId="77777777" w:rsidR="00793A53" w:rsidRDefault="00793A53" w:rsidP="00793A53">
      <w:pPr>
        <w:numPr>
          <w:ilvl w:val="0"/>
          <w:numId w:val="7"/>
        </w:numPr>
      </w:pPr>
      <w:hyperlink r:id="rId50">
        <w:r>
          <w:rPr>
            <w:rStyle w:val="Hyperlink"/>
            <w:i/>
          </w:rPr>
          <w:t>Bayesian Networks</w:t>
        </w:r>
      </w:hyperlink>
      <w:r>
        <w:t>. Lecture given for Statistical Methods in Bioinformatics Class, 2011.</w:t>
      </w:r>
    </w:p>
    <w:p w14:paraId="66783479" w14:textId="77777777" w:rsidR="00793A53" w:rsidRDefault="00793A53" w:rsidP="00793A53">
      <w:pPr>
        <w:numPr>
          <w:ilvl w:val="0"/>
          <w:numId w:val="7"/>
        </w:numPr>
      </w:pPr>
      <w:hyperlink r:id="rId51">
        <w:r>
          <w:rPr>
            <w:rStyle w:val="Hyperlink"/>
            <w:i/>
          </w:rPr>
          <w:t>Gibbs Samplers</w:t>
        </w:r>
      </w:hyperlink>
      <w:r>
        <w:t xml:space="preserve">. Lecture given for Statistical Methods in Bioinformatics Class, 2011. </w:t>
      </w:r>
      <w:hyperlink r:id="rId52">
        <w:proofErr w:type="gramStart"/>
        <w:r>
          <w:rPr>
            <w:rStyle w:val="Hyperlink"/>
          </w:rPr>
          <w:t>doi:10.6084/m9.figshare</w:t>
        </w:r>
        <w:proofErr w:type="gramEnd"/>
        <w:r>
          <w:rPr>
            <w:rStyle w:val="Hyperlink"/>
          </w:rPr>
          <w:t>.4829530</w:t>
        </w:r>
      </w:hyperlink>
    </w:p>
    <w:p w14:paraId="2C81FAD9" w14:textId="77777777" w:rsidR="00793A53" w:rsidRDefault="00793A53" w:rsidP="00793A53">
      <w:pPr>
        <w:numPr>
          <w:ilvl w:val="0"/>
          <w:numId w:val="7"/>
        </w:numPr>
      </w:pPr>
      <w:r>
        <w:rPr>
          <w:i/>
        </w:rPr>
        <w:t>Workshop on Strings and Matrices in R</w:t>
      </w:r>
      <w:r>
        <w:t>. Workshop given for Statistical Methods in Bioinformatics class. 2011.</w:t>
      </w:r>
    </w:p>
    <w:p w14:paraId="11811819" w14:textId="77777777" w:rsidR="00793A53" w:rsidRDefault="00793A53" w:rsidP="00793A53">
      <w:pPr>
        <w:numPr>
          <w:ilvl w:val="0"/>
          <w:numId w:val="7"/>
        </w:numPr>
      </w:pPr>
      <w:r>
        <w:rPr>
          <w:i/>
        </w:rPr>
        <w:t>Introduction to R Workshop.</w:t>
      </w:r>
      <w:r>
        <w:t xml:space="preserve"> Workshop given for Statistical Methods in Bioinformatics class. 2011.</w:t>
      </w:r>
    </w:p>
    <w:p w14:paraId="20863294" w14:textId="77777777" w:rsidR="00793A53" w:rsidRDefault="00793A53" w:rsidP="00793A53">
      <w:pPr>
        <w:numPr>
          <w:ilvl w:val="0"/>
          <w:numId w:val="7"/>
        </w:numPr>
      </w:pPr>
      <w:hyperlink r:id="rId53">
        <w:r>
          <w:rPr>
            <w:rStyle w:val="Hyperlink"/>
            <w:i/>
          </w:rPr>
          <w:t>Extended Dependency Analysis</w:t>
        </w:r>
      </w:hyperlink>
      <w:r>
        <w:t>. Presentation given for Information Theory Independent Study 2010.</w:t>
      </w:r>
    </w:p>
    <w:p w14:paraId="574F13C8" w14:textId="77777777" w:rsidR="00793A53" w:rsidRDefault="00793A53" w:rsidP="00793A53">
      <w:pPr>
        <w:numPr>
          <w:ilvl w:val="0"/>
          <w:numId w:val="7"/>
        </w:numPr>
      </w:pPr>
      <w:hyperlink r:id="rId54">
        <w:r>
          <w:rPr>
            <w:rStyle w:val="Hyperlink"/>
            <w:i/>
          </w:rPr>
          <w:t>Conant’s Laws of Information that Govern Systems</w:t>
        </w:r>
      </w:hyperlink>
      <w:r>
        <w:t>. Presentation given for Information Theory Independent Study, 2010.</w:t>
      </w:r>
    </w:p>
    <w:p w14:paraId="0FB6CC75" w14:textId="77777777" w:rsidR="00793A53" w:rsidRDefault="00793A53" w:rsidP="00793A53">
      <w:pPr>
        <w:numPr>
          <w:ilvl w:val="0"/>
          <w:numId w:val="7"/>
        </w:numPr>
      </w:pPr>
      <w:hyperlink r:id="rId55">
        <w:r>
          <w:rPr>
            <w:rStyle w:val="Hyperlink"/>
            <w:i/>
          </w:rPr>
          <w:t>Ashby’s Law of Requisite Variety and Conant’s Information Transfer in Regulation</w:t>
        </w:r>
      </w:hyperlink>
      <w:r>
        <w:t>. Presentation given for Information Theory Independent Study, 2010.</w:t>
      </w:r>
    </w:p>
    <w:p w14:paraId="0843E465" w14:textId="4AFDE433" w:rsidR="00793A53" w:rsidRDefault="00793A53" w:rsidP="00793A53">
      <w:pPr>
        <w:numPr>
          <w:ilvl w:val="0"/>
          <w:numId w:val="7"/>
        </w:numPr>
      </w:pPr>
      <w:r>
        <w:rPr>
          <w:i/>
        </w:rPr>
        <w:t xml:space="preserve">Lab: Using </w:t>
      </w:r>
      <w:proofErr w:type="spellStart"/>
      <w:r>
        <w:rPr>
          <w:i/>
        </w:rPr>
        <w:t>Consense</w:t>
      </w:r>
      <w:proofErr w:type="spellEnd"/>
      <w:r>
        <w:rPr>
          <w:i/>
        </w:rPr>
        <w:t>-Cluster to explore the Bittner dataset.</w:t>
      </w:r>
      <w:r>
        <w:t xml:space="preserve"> Laboratory given as part of Microarray Analysis Course, OHSU, 2006.</w:t>
      </w:r>
    </w:p>
    <w:p w14:paraId="03BD50D6" w14:textId="37B3D01E" w:rsidR="003364BE" w:rsidRDefault="00B73B77">
      <w:pPr>
        <w:pStyle w:val="Heading1"/>
      </w:pPr>
      <w:r>
        <w:t>R</w:t>
      </w:r>
      <w:r>
        <w:t>esearch Statement</w:t>
      </w:r>
      <w:bookmarkEnd w:id="3"/>
      <w:bookmarkEnd w:id="4"/>
    </w:p>
    <w:p w14:paraId="10D2CA22" w14:textId="77777777" w:rsidR="003364BE" w:rsidRDefault="00B73B77">
      <w:pPr>
        <w:pStyle w:val="FirstParagraph"/>
      </w:pPr>
      <w:r>
        <w:t>My research interests are complex diseases, precision medicine, applications of systems scien</w:t>
      </w:r>
      <w:r>
        <w:t xml:space="preserve">ce (including network analysis and modeling), and applying data integration to </w:t>
      </w:r>
      <w:r>
        <w:lastRenderedPageBreak/>
        <w:t>difficult and high-impact translational research questions. These questions include immune system profiling in both infectious disease (tuberculosis) and Acute Myeloid Leukemia,</w:t>
      </w:r>
      <w:r>
        <w:t xml:space="preserve"> understanding drug sensitivity in the context of multiple cancer types (AML, Colorectal, Breast and Head and Neck Cancer), and quantifying expression differences in alcoholic preference. I have worked with a large number of datatypes (high-throughput immu</w:t>
      </w:r>
      <w:r>
        <w:t>nophenotyping, proteomics, expression, genomic, and functional drug screen data) and have focused on methods and frameworks integrating these datatypes within the biological and clinical context of these translational research questions. My training in bio</w:t>
      </w:r>
      <w:r>
        <w:t>medical informatics as a master’s student in Biomedical Informatics, as an NLM Predoctoral Fellow, and as a NLM Postdoctoral fellow has enabled me to communicate with a wide variety of collaborators by giving me a strong background in Cancer Biology, Softw</w:t>
      </w:r>
      <w:r>
        <w:t>are Development, and Clinical Systems. Additionally, I am a strong advocate for Open Science initiatives, most notably the effort for reproducibility in scientific analysis. To this end, I have developed multiple novel software pipelines that transparently</w:t>
      </w:r>
      <w:r>
        <w:t xml:space="preserve"> process data from raw data to through the final stages of analysis.</w:t>
      </w:r>
    </w:p>
    <w:p w14:paraId="01A12A29" w14:textId="77777777" w:rsidR="003364BE" w:rsidRDefault="00B73B77">
      <w:pPr>
        <w:pStyle w:val="Heading2"/>
      </w:pPr>
      <w:bookmarkStart w:id="11" w:name="research-publications"/>
      <w:bookmarkStart w:id="12" w:name="_Toc15564754"/>
      <w:r>
        <w:t>Research: Publications</w:t>
      </w:r>
      <w:bookmarkEnd w:id="11"/>
      <w:bookmarkEnd w:id="12"/>
    </w:p>
    <w:p w14:paraId="1EDB1607" w14:textId="77777777" w:rsidR="003364BE" w:rsidRDefault="00B73B77">
      <w:pPr>
        <w:numPr>
          <w:ilvl w:val="0"/>
          <w:numId w:val="2"/>
        </w:numPr>
      </w:pPr>
      <w:r>
        <w:rPr>
          <w:b/>
        </w:rPr>
        <w:t>Ted Laderas</w:t>
      </w:r>
      <w:r>
        <w:t>, Gwendolyn Swarbrick, David Lewinsohn, Deborah Lewinsohn, Evan Lind and Shannon McWeeney. flowDashboard. status: awaiting submission to Bioinformatics.</w:t>
      </w:r>
    </w:p>
    <w:p w14:paraId="55E8C7AF" w14:textId="77777777" w:rsidR="003364BE" w:rsidRDefault="00B73B77">
      <w:pPr>
        <w:numPr>
          <w:ilvl w:val="0"/>
          <w:numId w:val="2"/>
        </w:numPr>
      </w:pPr>
      <w:r>
        <w:t>Gabrielle Choonoo, Aurora S. Blucher, Samuel Higgins, Mitzi Boardman, Sophia Jeng, Christina Zheng, James Jacobs, Ashley Anderson, Steven Chamberlin,Nathaniel Evans, Myles Vigoda,Benjamin Cordier, Jeffrey W. Tyner, Molly Kulesz-Martin, Shannon K. McWeeney,</w:t>
      </w:r>
      <w:r>
        <w:t xml:space="preserve"> and </w:t>
      </w:r>
      <w:r>
        <w:rPr>
          <w:b/>
        </w:rPr>
        <w:t>Ted Laderas</w:t>
      </w:r>
      <w:r>
        <w:t>. Illuminating Biological Pathways for Drug Targeting in Head and Neck Squamous Cell Carcinoma. Submitted to PLOS One. 2019.</w:t>
      </w:r>
    </w:p>
    <w:p w14:paraId="5E41724E" w14:textId="77777777" w:rsidR="003364BE" w:rsidRDefault="00B73B77">
      <w:pPr>
        <w:numPr>
          <w:ilvl w:val="0"/>
          <w:numId w:val="2"/>
        </w:numPr>
      </w:pPr>
      <w:r>
        <w:t xml:space="preserve">David K Edwards, Kevin Watanabe-Smith, Angela Rofelty, Alisa Damnernsawad, </w:t>
      </w:r>
      <w:r>
        <w:rPr>
          <w:b/>
        </w:rPr>
        <w:t>Ted Laderas</w:t>
      </w:r>
      <w:r>
        <w:t>, Adam Lamble, Evan F Lind, A</w:t>
      </w:r>
      <w:r>
        <w:t>ndy Kaempf, Motomi Mori, Mara Rosenberg, Amanda d”Almeida, Nicola Long, Anupriya Agarwal, David Tyler Sweeney, Marc Loriaux, Shannon K McWeeney, Jeffrey W Tyner. CSF1R inhibitors exhibit anti-tumor activity in acute myeloid leukemia by blocking paracrine s</w:t>
      </w:r>
      <w:r>
        <w:t>ignals from support cells. Blood, 2018.</w:t>
      </w:r>
    </w:p>
    <w:p w14:paraId="0FCB07E2" w14:textId="77777777" w:rsidR="003364BE" w:rsidRDefault="00B73B77">
      <w:pPr>
        <w:numPr>
          <w:ilvl w:val="0"/>
          <w:numId w:val="2"/>
        </w:numPr>
      </w:pPr>
      <w:r>
        <w:t xml:space="preserve">Lauren K Brady, David Soong, Evan F Lind, Yoko Kosaka, Adam J Lamble, Michael Schaffer, Brendan P Hodkinson, Clare Lefave, </w:t>
      </w:r>
      <w:r>
        <w:rPr>
          <w:b/>
        </w:rPr>
        <w:t>Ted Laderas</w:t>
      </w:r>
      <w:r>
        <w:t>, Shannon K McWeeney, Homer Adams, Yann Abraham, Pegah Safabakhsh, Jeffrey W Tyner</w:t>
      </w:r>
      <w:r>
        <w:t>, Brian J Druker, Fei Huang. Immunogenomic Exploration of the Acute Myeloid Leukemia Microenvironment Identifies Determinants of T-Cell Fitness. Blood, 2018.</w:t>
      </w:r>
    </w:p>
    <w:p w14:paraId="7AFA3201" w14:textId="77777777" w:rsidR="003364BE" w:rsidRDefault="00B73B77">
      <w:pPr>
        <w:numPr>
          <w:ilvl w:val="0"/>
          <w:numId w:val="2"/>
        </w:numPr>
      </w:pPr>
      <w:r>
        <w:t xml:space="preserve">Nicole Vasilevsky, </w:t>
      </w:r>
      <w:r>
        <w:rPr>
          <w:b/>
        </w:rPr>
        <w:t>Ted Laderas</w:t>
      </w:r>
      <w:r>
        <w:t xml:space="preserve">, Jackie Wirz, Bjorn Pederson, David A Dorr, William Hersh, Shannon </w:t>
      </w:r>
      <w:r>
        <w:t>McWeeney, Melissa Haendel. Training future biocurators through data science trainings and open educational resources. F1000Research, 2017.</w:t>
      </w:r>
    </w:p>
    <w:p w14:paraId="6B5D4673" w14:textId="77777777" w:rsidR="003364BE" w:rsidRDefault="00B73B77">
      <w:pPr>
        <w:numPr>
          <w:ilvl w:val="0"/>
          <w:numId w:val="2"/>
        </w:numPr>
      </w:pPr>
      <w:r>
        <w:t xml:space="preserve">Adam Lamble, Yoko Kosaka, Fei Huang, Kate Sasser, Cristina Tognon, </w:t>
      </w:r>
      <w:r>
        <w:rPr>
          <w:b/>
        </w:rPr>
        <w:t>Ted Laderas</w:t>
      </w:r>
      <w:r>
        <w:t>, Shannon McWeeney, Marc Loriaux, Brian</w:t>
      </w:r>
      <w:r>
        <w:t xml:space="preserve"> J Druker, Jeffrey Tyner, Evan Lind. </w:t>
      </w:r>
      <w:r>
        <w:lastRenderedPageBreak/>
        <w:t>Comprehensive characterization of VISTA expression in patients with acute myeloid leukemia.. Journal of Clinical Oncology, 2016.</w:t>
      </w:r>
    </w:p>
    <w:p w14:paraId="74648DCE" w14:textId="77777777" w:rsidR="003364BE" w:rsidRDefault="00B73B77">
      <w:pPr>
        <w:numPr>
          <w:ilvl w:val="0"/>
          <w:numId w:val="2"/>
        </w:numPr>
      </w:pPr>
      <w:r>
        <w:t xml:space="preserve">Adam Lamble, Yoko Kosaka, Fei Huang, A Kate Sasser, Homer Adams, Cristina E Tognon, </w:t>
      </w:r>
      <w:r>
        <w:rPr>
          <w:b/>
        </w:rPr>
        <w:t>Ted La</w:t>
      </w:r>
      <w:r>
        <w:rPr>
          <w:b/>
        </w:rPr>
        <w:t>deras</w:t>
      </w:r>
      <w:r>
        <w:t>, Shannon K McWeeney, Marc M Loriaux, Jeffrey W Tyner, Brian J Druker, Evan F Lind. Enhanced VISTA expression in a subset of patients with acute myeloid leukemia. Blood, 2016.</w:t>
      </w:r>
    </w:p>
    <w:p w14:paraId="50A1048E" w14:textId="77777777" w:rsidR="003364BE" w:rsidRDefault="00B73B77">
      <w:pPr>
        <w:numPr>
          <w:ilvl w:val="0"/>
          <w:numId w:val="2"/>
        </w:numPr>
      </w:pPr>
      <w:r>
        <w:rPr>
          <w:i/>
        </w:rPr>
        <w:t>Teaching data science fundamentals through realistic synthetic clinical car</w:t>
      </w:r>
      <w:r>
        <w:rPr>
          <w:i/>
        </w:rPr>
        <w:t>diovascular data.</w:t>
      </w:r>
      <w:r>
        <w:t xml:space="preserve"> </w:t>
      </w:r>
      <w:r>
        <w:rPr>
          <w:b/>
        </w:rPr>
        <w:t>Ted Laderas</w:t>
      </w:r>
      <w:r>
        <w:t xml:space="preserve">, Nicole Vasilevsky, Bjorn Pederson, Shannon McWeeney, Melissa Haendel, and David Dorr. Submitted to JAMIA. </w:t>
      </w:r>
      <w:proofErr w:type="spellStart"/>
      <w:r>
        <w:t>BioRxiv</w:t>
      </w:r>
      <w:proofErr w:type="spellEnd"/>
      <w:r>
        <w:t xml:space="preserve"> Link: </w:t>
      </w:r>
      <w:hyperlink r:id="rId56">
        <w:r>
          <w:rPr>
            <w:rStyle w:val="Hyperlink"/>
          </w:rPr>
          <w:t>https://www.biorxiv.org/conten</w:t>
        </w:r>
        <w:r>
          <w:rPr>
            <w:rStyle w:val="Hyperlink"/>
          </w:rPr>
          <w:t>t/early/2017/12/12/232611</w:t>
        </w:r>
      </w:hyperlink>
      <w:r>
        <w:t>. 2017. Contribution: First author: helped conceive study, designed bayesian network, developed course material based on dataset.</w:t>
      </w:r>
    </w:p>
    <w:p w14:paraId="4C38AB01" w14:textId="77777777" w:rsidR="003364BE" w:rsidRDefault="00B73B77">
      <w:pPr>
        <w:numPr>
          <w:ilvl w:val="0"/>
          <w:numId w:val="2"/>
        </w:numPr>
      </w:pPr>
      <w:r>
        <w:rPr>
          <w:i/>
        </w:rPr>
        <w:t xml:space="preserve">Integrated functional and mass spectrometry-based flow cytometric phenotyping to describe the immune </w:t>
      </w:r>
      <w:r>
        <w:rPr>
          <w:i/>
        </w:rPr>
        <w:t>microenvironment in acute myeloid leukemia</w:t>
      </w:r>
      <w:r>
        <w:t xml:space="preserve">. Adam J Lamble, Matt Dietz, </w:t>
      </w:r>
      <w:r>
        <w:rPr>
          <w:b/>
        </w:rPr>
        <w:t>Ted Laderas</w:t>
      </w:r>
      <w:r>
        <w:t>, Shannon McWeeney, Evan F Lind. Journal of Immunological Methods. 2017. Contribution: developed informatics and visualization methodology.</w:t>
      </w:r>
    </w:p>
    <w:p w14:paraId="35052306" w14:textId="77777777" w:rsidR="003364BE" w:rsidRDefault="00B73B77">
      <w:pPr>
        <w:numPr>
          <w:ilvl w:val="0"/>
          <w:numId w:val="2"/>
        </w:numPr>
      </w:pPr>
      <w:hyperlink r:id="rId57">
        <w:r>
          <w:rPr>
            <w:rStyle w:val="Hyperlink"/>
            <w:i/>
          </w:rPr>
          <w:t>A Network-Based Model of Oncogenic Collaboration to Predict Drug Sensitivity</w:t>
        </w:r>
        <w:r>
          <w:rPr>
            <w:rStyle w:val="Hyperlink"/>
          </w:rPr>
          <w:t>.</w:t>
        </w:r>
      </w:hyperlink>
      <w:r>
        <w:t xml:space="preserve"> </w:t>
      </w:r>
      <w:r>
        <w:rPr>
          <w:b/>
        </w:rPr>
        <w:t>Ted Laderas</w:t>
      </w:r>
      <w:r>
        <w:t>, Laura Heiser and Kemal Sonmez. Featured article in Frontiers in Genetics. 2015. Contribution: First author,</w:t>
      </w:r>
      <w:r>
        <w:t xml:space="preserve"> developer of methodology and visualization framework.</w:t>
      </w:r>
    </w:p>
    <w:p w14:paraId="211D78F8" w14:textId="77777777" w:rsidR="003364BE" w:rsidRDefault="00B73B77">
      <w:pPr>
        <w:numPr>
          <w:ilvl w:val="0"/>
          <w:numId w:val="2"/>
        </w:numPr>
      </w:pPr>
      <w:hyperlink r:id="rId58">
        <w:r>
          <w:rPr>
            <w:rStyle w:val="Hyperlink"/>
            <w:i/>
          </w:rPr>
          <w:t xml:space="preserve">Mass Cytometry </w:t>
        </w:r>
        <w:proofErr w:type="gramStart"/>
        <w:r>
          <w:rPr>
            <w:rStyle w:val="Hyperlink"/>
            <w:i/>
          </w:rPr>
          <w:t>As</w:t>
        </w:r>
        <w:proofErr w:type="gramEnd"/>
        <w:r>
          <w:rPr>
            <w:rStyle w:val="Hyperlink"/>
            <w:i/>
          </w:rPr>
          <w:t xml:space="preserve"> a Modality to Identify Candidates for Immune Checkpoint Inhibitor Therapy within Acute Myeloid Leukemia</w:t>
        </w:r>
      </w:hyperlink>
      <w:r>
        <w:t xml:space="preserve">. Adam Lamble, Yoko Kosaka, Fei Huang, A Kate Sasser, Homer Adams III, Cristina E. Tognon, </w:t>
      </w:r>
      <w:r>
        <w:rPr>
          <w:b/>
        </w:rPr>
        <w:t>Ted Laderas</w:t>
      </w:r>
      <w:r>
        <w:t>, Shannon K. McWeeney, Marc M. Lo</w:t>
      </w:r>
      <w:r>
        <w:t>riaux, Jeffrey W. Tyner, Brian J. Druker and Evan F. Lind. Blood, 2016. Contribution: contributed to panel development of CyTOF.</w:t>
      </w:r>
    </w:p>
    <w:p w14:paraId="02B68921" w14:textId="77777777" w:rsidR="003364BE" w:rsidRDefault="00B73B77">
      <w:pPr>
        <w:numPr>
          <w:ilvl w:val="0"/>
          <w:numId w:val="2"/>
        </w:numPr>
      </w:pPr>
      <w:hyperlink r:id="rId59">
        <w:r>
          <w:rPr>
            <w:rStyle w:val="Hyperlink"/>
            <w:i/>
          </w:rPr>
          <w:t>The Consensus Molecular Subtypes of Colorectal Ca</w:t>
        </w:r>
        <w:r>
          <w:rPr>
            <w:rStyle w:val="Hyperlink"/>
            <w:i/>
          </w:rPr>
          <w:t>ncer</w:t>
        </w:r>
        <w:r>
          <w:rPr>
            <w:rStyle w:val="Hyperlink"/>
          </w:rPr>
          <w:t>.</w:t>
        </w:r>
      </w:hyperlink>
      <w:r>
        <w:t xml:space="preserve"> 123 citations, Impact Factor 30.36. Justin Guinney, Rodrigo Dienstmann, Xin Wang, Aurélien de Reyniès, Andreas Schlicker, Charlotte Soneson, Laetitia Marisa, Paul Roepman, Gift Nyamundanda, Paolo Angelino, Brian M. Bot, Jeffrey S. Morris, Iris Simon,</w:t>
      </w:r>
      <w:r>
        <w:t xml:space="preserve"> Sarah Gerster, Evelyn Fessler, Felipe de Sousa e Melo, Edoardo Missiaglia, Hena Ramay, David Barras, Krisztian Homicsko, Dipen Maru, Ganiraju C. Manyam, Bradley Broom, Valerie Boige, </w:t>
      </w:r>
      <w:r>
        <w:rPr>
          <w:b/>
        </w:rPr>
        <w:t>Ted Laderas</w:t>
      </w:r>
      <w:r>
        <w:t>, Ramon Salazar, Joe W. Gray, Douglas Hanahan, Josep Taberner</w:t>
      </w:r>
      <w:r>
        <w:t>o, Rene Bernards, Stephen H. Friend, Pierre Laurent-Puig, Jan P. Medema, Anguraj Sadanandam, Lodewyk Wessels, Mauro Delorenzi, Scott Kopetz, Louis Vermeulen, and Sabine Tejpar. Nature Medicine. 2015. Contribution: mapped and analyzed OMICs data to consensu</w:t>
      </w:r>
      <w:r>
        <w:t>s cancer subtypes.</w:t>
      </w:r>
    </w:p>
    <w:p w14:paraId="2FB771F5" w14:textId="77777777" w:rsidR="003364BE" w:rsidRDefault="00B73B77">
      <w:pPr>
        <w:numPr>
          <w:ilvl w:val="0"/>
          <w:numId w:val="2"/>
        </w:numPr>
      </w:pPr>
      <w:hyperlink r:id="rId60">
        <w:r>
          <w:rPr>
            <w:rStyle w:val="Hyperlink"/>
            <w:i/>
          </w:rPr>
          <w:t>Between Pathways and Networks lies Context</w:t>
        </w:r>
      </w:hyperlink>
      <w:r>
        <w:t xml:space="preserve">. Impact Factor: 1.76. </w:t>
      </w:r>
      <w:r>
        <w:rPr>
          <w:b/>
        </w:rPr>
        <w:t>Ted Laderas</w:t>
      </w:r>
      <w:r>
        <w:t>, Guanming Wu, and Shannon McWeeney. Science Progress. 2015. Cont</w:t>
      </w:r>
      <w:r>
        <w:t xml:space="preserve">ribution: first author, conceptualized and wrote manuscript. </w:t>
      </w:r>
      <w:hyperlink r:id="rId61">
        <w:r>
          <w:rPr>
            <w:rStyle w:val="Hyperlink"/>
          </w:rPr>
          <w:t>doi:10.3184/003685015X14368898634462</w:t>
        </w:r>
      </w:hyperlink>
    </w:p>
    <w:p w14:paraId="2B9B9BF9" w14:textId="77777777" w:rsidR="003364BE" w:rsidRDefault="00B73B77">
      <w:pPr>
        <w:numPr>
          <w:ilvl w:val="0"/>
          <w:numId w:val="2"/>
        </w:numPr>
      </w:pPr>
      <w:hyperlink r:id="rId62">
        <w:r>
          <w:rPr>
            <w:rStyle w:val="Hyperlink"/>
            <w:i/>
          </w:rPr>
          <w:t>Computational detection of alternative exon usage</w:t>
        </w:r>
        <w:r>
          <w:rPr>
            <w:rStyle w:val="Hyperlink"/>
          </w:rPr>
          <w:t>.</w:t>
        </w:r>
      </w:hyperlink>
      <w:r>
        <w:t xml:space="preserve"> 8 citations, Impact Factor: 3.398. </w:t>
      </w:r>
      <w:r>
        <w:rPr>
          <w:b/>
        </w:rPr>
        <w:t>Ted Laderas</w:t>
      </w:r>
      <w:r>
        <w:t>, Nicole A Walter, Michael Mooney, Kristina Vartanian, Priscila Darakjian, Kari Buck, Chris Harrington, John Belknap, Robert Hitzemann, and Shannon Mc</w:t>
      </w:r>
      <w:r>
        <w:t xml:space="preserve">Weeney. Frontiers in Neurogenomics. 2011. Article 69. PMID 21625610. Contribution: First author, developer of methodology. </w:t>
      </w:r>
      <w:hyperlink r:id="rId63">
        <w:r>
          <w:rPr>
            <w:rStyle w:val="Hyperlink"/>
          </w:rPr>
          <w:t>doi:10.3389/fnins.2011.00069</w:t>
        </w:r>
      </w:hyperlink>
    </w:p>
    <w:p w14:paraId="0BBB7361" w14:textId="77777777" w:rsidR="003364BE" w:rsidRDefault="00B73B77">
      <w:pPr>
        <w:numPr>
          <w:ilvl w:val="0"/>
          <w:numId w:val="2"/>
        </w:numPr>
      </w:pPr>
      <w:hyperlink r:id="rId64">
        <w:r>
          <w:rPr>
            <w:rStyle w:val="Hyperlink"/>
            <w:i/>
          </w:rPr>
          <w:t>High throughput sequencing in mice: a platform comparison identifies a preponderance of cryptic SNPs</w:t>
        </w:r>
        <w:r>
          <w:rPr>
            <w:rStyle w:val="Hyperlink"/>
          </w:rPr>
          <w:t>.</w:t>
        </w:r>
      </w:hyperlink>
      <w:r>
        <w:t xml:space="preserve"> 19 Citations, Impact Factor 3.87. Nicole A Walter, Daniel Bottomly, </w:t>
      </w:r>
      <w:r>
        <w:rPr>
          <w:b/>
        </w:rPr>
        <w:t>Ted Laderas</w:t>
      </w:r>
      <w:r>
        <w:t>, Michael Moo</w:t>
      </w:r>
      <w:r>
        <w:t xml:space="preserve">ney, Priscila Darakjian, Robert P Searles, Christina Harrington, Shannon K McWeeney, Robert Hitzemann, Kari J Buck. BMC Genomics. 2009 Aug 17;10:379. Contribution: helped develop methodology of manuscript, conceptualization. </w:t>
      </w:r>
      <w:hyperlink r:id="rId65">
        <w:r>
          <w:rPr>
            <w:rStyle w:val="Hyperlink"/>
          </w:rPr>
          <w:t>doi:10.1186/1471-2164-10-379</w:t>
        </w:r>
      </w:hyperlink>
    </w:p>
    <w:p w14:paraId="31461480" w14:textId="77777777" w:rsidR="003364BE" w:rsidRDefault="00B73B77">
      <w:pPr>
        <w:numPr>
          <w:ilvl w:val="0"/>
          <w:numId w:val="2"/>
        </w:numPr>
      </w:pPr>
      <w:r>
        <w:rPr>
          <w:i/>
        </w:rPr>
        <w:t>TandTRAQ: An open-source tool for integrated protein identification and quantitation</w:t>
      </w:r>
      <w:r>
        <w:t xml:space="preserve">. 14 citations, Impact Factor 5.766. </w:t>
      </w:r>
      <w:r>
        <w:rPr>
          <w:b/>
        </w:rPr>
        <w:t>Ted Laderas</w:t>
      </w:r>
      <w:r>
        <w:t xml:space="preserve">, Cory Bystrom, Debra McMillen, Guang Fan and Shannon McWeeney. </w:t>
      </w:r>
      <w:r>
        <w:t xml:space="preserve">Bioinformatics. 2007. Contribution: first author, designed software framework. </w:t>
      </w:r>
      <w:hyperlink r:id="rId66">
        <w:r>
          <w:rPr>
            <w:rStyle w:val="Hyperlink"/>
          </w:rPr>
          <w:t>doi:10.1093/bioinformatics/btm467</w:t>
        </w:r>
      </w:hyperlink>
    </w:p>
    <w:p w14:paraId="688D382E" w14:textId="77777777" w:rsidR="003364BE" w:rsidRDefault="00B73B77">
      <w:pPr>
        <w:numPr>
          <w:ilvl w:val="0"/>
          <w:numId w:val="2"/>
        </w:numPr>
      </w:pPr>
      <w:hyperlink r:id="rId67">
        <w:r>
          <w:rPr>
            <w:rStyle w:val="Hyperlink"/>
            <w:i/>
          </w:rPr>
          <w:t>A consensus framework for exploring microarray data using multiple clustering methods</w:t>
        </w:r>
        <w:r>
          <w:rPr>
            <w:rStyle w:val="Hyperlink"/>
          </w:rPr>
          <w:t>.</w:t>
        </w:r>
      </w:hyperlink>
      <w:r>
        <w:t xml:space="preserve"> 16 citations. </w:t>
      </w:r>
      <w:r>
        <w:rPr>
          <w:b/>
        </w:rPr>
        <w:t>Ted Laderas</w:t>
      </w:r>
      <w:r>
        <w:t xml:space="preserve"> and Shannon McWeeney. OMICS: A Journal of Integrative Biology. OMICS: A Journal of Integrative Biology. 2007. 116-128. Contributio</w:t>
      </w:r>
      <w:r>
        <w:t xml:space="preserve">n: first author, developed methodology for comparison analysis. </w:t>
      </w:r>
      <w:hyperlink r:id="rId68">
        <w:r>
          <w:rPr>
            <w:rStyle w:val="Hyperlink"/>
          </w:rPr>
          <w:t>doi:10.1089/omi.2006.0008</w:t>
        </w:r>
      </w:hyperlink>
    </w:p>
    <w:p w14:paraId="0CB13A12" w14:textId="77777777" w:rsidR="003364BE" w:rsidRDefault="00B73B77">
      <w:pPr>
        <w:pStyle w:val="Heading2"/>
      </w:pPr>
      <w:bookmarkStart w:id="13" w:name="Xbc2d453f11e7b043d5a5670698ab12731fad719"/>
      <w:bookmarkStart w:id="14" w:name="_Toc15564755"/>
      <w:r>
        <w:t>Research: Software (Sole Developer unless specified)</w:t>
      </w:r>
      <w:bookmarkEnd w:id="13"/>
      <w:bookmarkEnd w:id="14"/>
    </w:p>
    <w:p w14:paraId="060D7399" w14:textId="77777777" w:rsidR="003364BE" w:rsidRDefault="00B73B77">
      <w:pPr>
        <w:numPr>
          <w:ilvl w:val="0"/>
          <w:numId w:val="3"/>
        </w:numPr>
      </w:pPr>
      <w:r>
        <w:rPr>
          <w:i/>
        </w:rPr>
        <w:t>RBootcamp (free online version)</w:t>
      </w:r>
      <w:r>
        <w:t xml:space="preserve">. Available for free at </w:t>
      </w:r>
      <w:hyperlink r:id="rId69">
        <w:r>
          <w:rPr>
            <w:rStyle w:val="Hyperlink"/>
          </w:rPr>
          <w:t>https://r-bootcamp.netlify.com</w:t>
        </w:r>
      </w:hyperlink>
    </w:p>
    <w:p w14:paraId="4D186AC1" w14:textId="77777777" w:rsidR="003364BE" w:rsidRDefault="00B73B77">
      <w:pPr>
        <w:numPr>
          <w:ilvl w:val="0"/>
          <w:numId w:val="3"/>
        </w:numPr>
      </w:pPr>
      <w:r>
        <w:rPr>
          <w:i/>
        </w:rPr>
        <w:t>burro</w:t>
      </w:r>
      <w:r>
        <w:t xml:space="preserve">. R/Shiny package for teaching exploratory data analysis. </w:t>
      </w:r>
      <w:hyperlink r:id="rId70">
        <w:r>
          <w:rPr>
            <w:rStyle w:val="Hyperlink"/>
          </w:rPr>
          <w:t>http:/</w:t>
        </w:r>
        <w:r>
          <w:rPr>
            <w:rStyle w:val="Hyperlink"/>
          </w:rPr>
          <w:t>/laderast.github.io/burro</w:t>
        </w:r>
      </w:hyperlink>
    </w:p>
    <w:p w14:paraId="3CC45477" w14:textId="77777777" w:rsidR="003364BE" w:rsidRDefault="00B73B77">
      <w:pPr>
        <w:numPr>
          <w:ilvl w:val="0"/>
          <w:numId w:val="3"/>
        </w:numPr>
      </w:pPr>
      <w:r>
        <w:rPr>
          <w:i/>
        </w:rPr>
        <w:t>decampr</w:t>
      </w:r>
      <w:r>
        <w:t xml:space="preserve">. R package for converting from DataCamp course format to Binder/Gatsby based framework. </w:t>
      </w:r>
      <w:hyperlink r:id="rId71">
        <w:r>
          <w:rPr>
            <w:rStyle w:val="Hyperlink"/>
          </w:rPr>
          <w:t>http://github.com/laderast/decampr</w:t>
        </w:r>
      </w:hyperlink>
    </w:p>
    <w:p w14:paraId="52E937B7" w14:textId="77777777" w:rsidR="003364BE" w:rsidRDefault="00B73B77">
      <w:pPr>
        <w:numPr>
          <w:ilvl w:val="0"/>
          <w:numId w:val="3"/>
        </w:numPr>
      </w:pPr>
      <w:r>
        <w:rPr>
          <w:i/>
        </w:rPr>
        <w:t>cvdRiskData</w:t>
      </w:r>
      <w:r>
        <w:t xml:space="preserve">. Synthetic dataset for teach fundamentals in data science. Available as an R package at: </w:t>
      </w:r>
      <w:hyperlink r:id="rId72">
        <w:r>
          <w:rPr>
            <w:rStyle w:val="Hyperlink"/>
          </w:rPr>
          <w:t>https://github.com/laderast/cvdRiskData</w:t>
        </w:r>
      </w:hyperlink>
      <w:r>
        <w:t>.</w:t>
      </w:r>
    </w:p>
    <w:p w14:paraId="580B4331" w14:textId="77777777" w:rsidR="003364BE" w:rsidRDefault="00B73B77">
      <w:pPr>
        <w:numPr>
          <w:ilvl w:val="0"/>
          <w:numId w:val="3"/>
        </w:numPr>
      </w:pPr>
      <w:r>
        <w:rPr>
          <w:i/>
        </w:rPr>
        <w:t>RBootcamp (tidyverse version)</w:t>
      </w:r>
      <w:r>
        <w:t>. DataCamp active exercises for learn</w:t>
      </w:r>
      <w:r>
        <w:t xml:space="preserve">ing introductory R using the </w:t>
      </w:r>
      <w:r>
        <w:rPr>
          <w:rStyle w:val="VerbatimChar"/>
        </w:rPr>
        <w:t>tidyverse</w:t>
      </w:r>
      <w:r>
        <w:t xml:space="preserve">. With Jessica Minnier and Chester Ismay. Available for free at: </w:t>
      </w:r>
      <w:hyperlink r:id="rId73">
        <w:r>
          <w:rPr>
            <w:rStyle w:val="Hyperlink"/>
          </w:rPr>
          <w:t>https://www.datacamp.com/courses/rbootcamp</w:t>
        </w:r>
      </w:hyperlink>
      <w:r>
        <w:t xml:space="preserve"> </w:t>
      </w:r>
      <w:hyperlink r:id="rId74">
        <w:r>
          <w:rPr>
            <w:rStyle w:val="Hyperlink"/>
          </w:rPr>
          <w:t>https:://doi.org/10.5281/zenodo.854727</w:t>
        </w:r>
      </w:hyperlink>
    </w:p>
    <w:p w14:paraId="431D953A" w14:textId="77777777" w:rsidR="003364BE" w:rsidRDefault="00B73B77">
      <w:pPr>
        <w:numPr>
          <w:ilvl w:val="0"/>
          <w:numId w:val="3"/>
        </w:numPr>
      </w:pPr>
      <w:r>
        <w:rPr>
          <w:i/>
        </w:rPr>
        <w:t>flowDashboard</w:t>
      </w:r>
      <w:r>
        <w:t xml:space="preserve">. Visualization framework in R/Shiny and processing pipeline for CyTOF and flow cytometry data. Currently under embargo, waiting publication and submission. </w:t>
      </w:r>
      <w:hyperlink r:id="rId75">
        <w:r>
          <w:rPr>
            <w:rStyle w:val="Hyperlink"/>
          </w:rPr>
          <w:t>https://doi.org/10.5281/zenodo.260421</w:t>
        </w:r>
      </w:hyperlink>
    </w:p>
    <w:p w14:paraId="60F2B786" w14:textId="77777777" w:rsidR="003364BE" w:rsidRDefault="00B73B77">
      <w:pPr>
        <w:numPr>
          <w:ilvl w:val="0"/>
          <w:numId w:val="3"/>
        </w:numPr>
      </w:pPr>
      <w:r>
        <w:rPr>
          <w:i/>
        </w:rPr>
        <w:t>Surrogate Network Explorer for Head and Neck Cancer</w:t>
      </w:r>
      <w:r>
        <w:t>. Interactive visualization framework for understanding network effects in Head and Neck cancer. Awaiting validation, publication, and submission.</w:t>
      </w:r>
    </w:p>
    <w:p w14:paraId="5A776745" w14:textId="77777777" w:rsidR="003364BE" w:rsidRDefault="00B73B77">
      <w:pPr>
        <w:numPr>
          <w:ilvl w:val="0"/>
          <w:numId w:val="3"/>
        </w:numPr>
      </w:pPr>
      <w:r>
        <w:rPr>
          <w:i/>
        </w:rPr>
        <w:lastRenderedPageBreak/>
        <w:t>R-Bootcamp: Introduction to R</w:t>
      </w:r>
      <w:r>
        <w:t xml:space="preserve">. Script-based introductory MOOC to R. With contributions from Eric Leung, Dian Chase, Tracy Edinger, Clint Olson, and Gabrielle Chonoo. </w:t>
      </w:r>
      <w:hyperlink r:id="rId76">
        <w:r>
          <w:rPr>
            <w:rStyle w:val="Hyperlink"/>
          </w:rPr>
          <w:t>http://dx.doi.org/10.5281/zenodo</w:t>
        </w:r>
        <w:r>
          <w:rPr>
            <w:rStyle w:val="Hyperlink"/>
          </w:rPr>
          <w:t>.13756</w:t>
        </w:r>
      </w:hyperlink>
    </w:p>
    <w:p w14:paraId="31C1A8DF" w14:textId="77777777" w:rsidR="003364BE" w:rsidRDefault="00B73B77">
      <w:pPr>
        <w:numPr>
          <w:ilvl w:val="0"/>
          <w:numId w:val="3"/>
        </w:numPr>
      </w:pPr>
      <w:r>
        <w:rPr>
          <w:i/>
        </w:rPr>
        <w:t>Surrogate Mutation Explorer</w:t>
      </w:r>
      <w:r>
        <w:t xml:space="preserve">. R/Shiny Interactive Application for exploring surrogate mutations. </w:t>
      </w:r>
      <w:hyperlink r:id="rId77">
        <w:r>
          <w:rPr>
            <w:rStyle w:val="Hyperlink"/>
          </w:rPr>
          <w:t>http://dx.doi.org/10.5281/zenodo.13757</w:t>
        </w:r>
      </w:hyperlink>
    </w:p>
    <w:p w14:paraId="6D782E94" w14:textId="77777777" w:rsidR="003364BE" w:rsidRDefault="00B73B77">
      <w:pPr>
        <w:numPr>
          <w:ilvl w:val="0"/>
          <w:numId w:val="3"/>
        </w:numPr>
      </w:pPr>
      <w:r>
        <w:rPr>
          <w:i/>
        </w:rPr>
        <w:t>SurrogateMutation</w:t>
      </w:r>
      <w:r>
        <w:t>. R Package for mapping mutations and c</w:t>
      </w:r>
      <w:r>
        <w:t xml:space="preserve">opy number alterations to networks and associated statistics. </w:t>
      </w:r>
      <w:hyperlink r:id="rId78">
        <w:r>
          <w:rPr>
            <w:rStyle w:val="Hyperlink"/>
          </w:rPr>
          <w:t>http://dx.doi.org/10.5281/zenodo.17303</w:t>
        </w:r>
      </w:hyperlink>
    </w:p>
    <w:p w14:paraId="369FCD1E" w14:textId="77777777" w:rsidR="003364BE" w:rsidRDefault="00B73B77">
      <w:pPr>
        <w:numPr>
          <w:ilvl w:val="0"/>
          <w:numId w:val="3"/>
        </w:numPr>
      </w:pPr>
      <w:r>
        <w:rPr>
          <w:i/>
        </w:rPr>
        <w:t>Consense-Cluster</w:t>
      </w:r>
      <w:r>
        <w:t xml:space="preserve">. R Package for comparing clustering output across algorithms. </w:t>
      </w:r>
      <w:hyperlink r:id="rId79">
        <w:r>
          <w:rPr>
            <w:rStyle w:val="Hyperlink"/>
          </w:rPr>
          <w:t>http://dx.doi.org/10.5281/zenodo.17304</w:t>
        </w:r>
      </w:hyperlink>
    </w:p>
    <w:p w14:paraId="2B8CBA5D" w14:textId="77777777" w:rsidR="003364BE" w:rsidRDefault="00B73B77">
      <w:pPr>
        <w:numPr>
          <w:ilvl w:val="0"/>
          <w:numId w:val="3"/>
        </w:numPr>
      </w:pPr>
      <w:r>
        <w:rPr>
          <w:i/>
        </w:rPr>
        <w:t>ExonModelStrain</w:t>
      </w:r>
      <w:r>
        <w:t xml:space="preserve">. RPackage for detecting alternative exon usage between two strains of mice. </w:t>
      </w:r>
      <w:hyperlink r:id="rId80">
        <w:r>
          <w:rPr>
            <w:rStyle w:val="Hyperlink"/>
          </w:rPr>
          <w:t>http://dx.doi.org/10.5281/z</w:t>
        </w:r>
        <w:r>
          <w:rPr>
            <w:rStyle w:val="Hyperlink"/>
          </w:rPr>
          <w:t>enodo.17305</w:t>
        </w:r>
      </w:hyperlink>
    </w:p>
    <w:p w14:paraId="50D639AE" w14:textId="77777777" w:rsidR="003364BE" w:rsidRDefault="00B73B77">
      <w:pPr>
        <w:numPr>
          <w:ilvl w:val="0"/>
          <w:numId w:val="3"/>
        </w:numPr>
      </w:pPr>
      <w:r>
        <w:rPr>
          <w:i/>
        </w:rPr>
        <w:t>TandTRAQ</w:t>
      </w:r>
      <w:r>
        <w:t>. Perl Script for mapping iTRAQ protein quantitation to X!Tandem peptides.</w:t>
      </w:r>
    </w:p>
    <w:p w14:paraId="456FB562" w14:textId="77777777" w:rsidR="003364BE" w:rsidRDefault="00B73B77">
      <w:pPr>
        <w:pStyle w:val="Heading2"/>
      </w:pPr>
      <w:bookmarkStart w:id="15" w:name="Xc0f468a9118ee525867c1f521e41e1697424368"/>
      <w:bookmarkStart w:id="16" w:name="_Toc15564756"/>
      <w:r>
        <w:t>Research: Lectures (Invited Lectures are Indicated)</w:t>
      </w:r>
      <w:bookmarkEnd w:id="15"/>
      <w:bookmarkEnd w:id="16"/>
    </w:p>
    <w:p w14:paraId="698E3D07" w14:textId="77777777" w:rsidR="003364BE" w:rsidRDefault="00B73B77">
      <w:pPr>
        <w:numPr>
          <w:ilvl w:val="0"/>
          <w:numId w:val="4"/>
        </w:numPr>
      </w:pPr>
      <w:hyperlink r:id="rId81">
        <w:r>
          <w:rPr>
            <w:rStyle w:val="Hyperlink"/>
          </w:rPr>
          <w:t>Conversations about Sleep: Clinical Data Wrangli</w:t>
        </w:r>
        <w:r>
          <w:rPr>
            <w:rStyle w:val="Hyperlink"/>
          </w:rPr>
          <w:t>ng</w:t>
        </w:r>
      </w:hyperlink>
      <w:r>
        <w:t xml:space="preserve">. </w:t>
      </w:r>
      <w:r>
        <w:rPr>
          <w:b/>
        </w:rPr>
        <w:t>Ted Laderas</w:t>
      </w:r>
      <w:r>
        <w:t>, Nicole Weiskopf, and Eilis Boudreau. Talk given for American Medical Informatics Association’s Informatics Educator’s Conference, June 2019.</w:t>
      </w:r>
    </w:p>
    <w:p w14:paraId="10C819E0" w14:textId="77777777" w:rsidR="003364BE" w:rsidRDefault="00B73B77">
      <w:pPr>
        <w:numPr>
          <w:ilvl w:val="0"/>
          <w:numId w:val="4"/>
        </w:numPr>
      </w:pPr>
      <w:r>
        <w:t xml:space="preserve">Clincal Data Wrangling: Active/Didactic Learning. </w:t>
      </w:r>
      <w:r>
        <w:rPr>
          <w:b/>
        </w:rPr>
        <w:t>Ted Laderas</w:t>
      </w:r>
      <w:r>
        <w:t>, Nicole Weiskopf, and Eilis Boudreau</w:t>
      </w:r>
      <w:r>
        <w:t>. Talk given for Symposium on Data Science and Statistics. June 2019.</w:t>
      </w:r>
    </w:p>
    <w:p w14:paraId="6795622A" w14:textId="77777777" w:rsidR="003364BE" w:rsidRDefault="00B73B77">
      <w:pPr>
        <w:numPr>
          <w:ilvl w:val="0"/>
          <w:numId w:val="4"/>
        </w:numPr>
      </w:pPr>
      <w:hyperlink r:id="rId82" w:anchor="1">
        <w:r>
          <w:rPr>
            <w:rStyle w:val="Hyperlink"/>
          </w:rPr>
          <w:t>Data Scavenger Hunts: Learning about datasets together</w:t>
        </w:r>
      </w:hyperlink>
      <w:r>
        <w:t>. Talk given for CSV Conference 2019, May 2019.</w:t>
      </w:r>
    </w:p>
    <w:p w14:paraId="68E3E383" w14:textId="77777777" w:rsidR="003364BE" w:rsidRDefault="00B73B77">
      <w:pPr>
        <w:numPr>
          <w:ilvl w:val="0"/>
          <w:numId w:val="4"/>
        </w:numPr>
      </w:pPr>
      <w:hyperlink r:id="rId83" w:anchor="1">
        <w:r>
          <w:rPr>
            <w:rStyle w:val="Hyperlink"/>
            <w:i/>
          </w:rPr>
          <w:t>Teaching Bioinformatics Students about Clinical Data</w:t>
        </w:r>
      </w:hyperlink>
      <w:r>
        <w:t>. Invited talk for OSU Center for Genome Research and Computing Spring Conference, April 2019</w:t>
      </w:r>
      <w:r>
        <w:t>.</w:t>
      </w:r>
    </w:p>
    <w:p w14:paraId="099BF4E8" w14:textId="77777777" w:rsidR="003364BE" w:rsidRDefault="00B73B77">
      <w:pPr>
        <w:numPr>
          <w:ilvl w:val="0"/>
          <w:numId w:val="4"/>
        </w:numPr>
      </w:pPr>
      <w:hyperlink r:id="rId84">
        <w:r>
          <w:rPr>
            <w:rStyle w:val="Hyperlink"/>
            <w:i/>
          </w:rPr>
          <w:t>Object Oriented Systems in R</w:t>
        </w:r>
      </w:hyperlink>
      <w:r>
        <w:t>. Ted Laderas and Scott Chamberlain. Talk given for Portland R User Group. April 2019.</w:t>
      </w:r>
    </w:p>
    <w:p w14:paraId="3F0F135E" w14:textId="77777777" w:rsidR="003364BE" w:rsidRDefault="00B73B77">
      <w:pPr>
        <w:numPr>
          <w:ilvl w:val="0"/>
          <w:numId w:val="4"/>
        </w:numPr>
      </w:pPr>
      <w:hyperlink r:id="rId85">
        <w:r>
          <w:rPr>
            <w:rStyle w:val="Hyperlink"/>
            <w:i/>
          </w:rPr>
          <w:t>Data Science for Basic Scientis</w:t>
        </w:r>
        <w:r>
          <w:rPr>
            <w:rStyle w:val="Hyperlink"/>
            <w:i/>
          </w:rPr>
          <w:t>ts</w:t>
        </w:r>
      </w:hyperlink>
      <w:r>
        <w:t xml:space="preserve">. Invited talk for OHSU Symposium on Educational Excellence. April 2017. </w:t>
      </w:r>
      <w:hyperlink r:id="rId86">
        <w:proofErr w:type="gramStart"/>
        <w:r>
          <w:rPr>
            <w:rStyle w:val="Hyperlink"/>
          </w:rPr>
          <w:t>doi:10.6084/m9.figshare</w:t>
        </w:r>
        <w:proofErr w:type="gramEnd"/>
        <w:r>
          <w:rPr>
            <w:rStyle w:val="Hyperlink"/>
          </w:rPr>
          <w:t>.4876811.v3</w:t>
        </w:r>
      </w:hyperlink>
    </w:p>
    <w:p w14:paraId="4066C1A2" w14:textId="77777777" w:rsidR="003364BE" w:rsidRDefault="00B73B77">
      <w:pPr>
        <w:numPr>
          <w:ilvl w:val="0"/>
          <w:numId w:val="4"/>
        </w:numPr>
      </w:pPr>
      <w:hyperlink r:id="rId87">
        <w:r>
          <w:rPr>
            <w:rStyle w:val="Hyperlink"/>
            <w:i/>
          </w:rPr>
          <w:t xml:space="preserve">Moving </w:t>
        </w:r>
        <w:proofErr w:type="gramStart"/>
        <w:r>
          <w:rPr>
            <w:rStyle w:val="Hyperlink"/>
            <w:i/>
          </w:rPr>
          <w:t>From</w:t>
        </w:r>
        <w:proofErr w:type="gramEnd"/>
        <w:r>
          <w:rPr>
            <w:rStyle w:val="Hyperlink"/>
            <w:i/>
          </w:rPr>
          <w:t xml:space="preserve"> Big Data to Knowledge: Implications for the Health Care and Biomedical Sciences</w:t>
        </w:r>
      </w:hyperlink>
      <w:r>
        <w:rPr>
          <w:i/>
        </w:rPr>
        <w:t>.</w:t>
      </w:r>
      <w:r>
        <w:t xml:space="preserve"> Invited Lecture given for BioCatalyst Advanced Training workshop at Oregon Bioscience Association. June 2015.</w:t>
      </w:r>
    </w:p>
    <w:p w14:paraId="411F3E71" w14:textId="77777777" w:rsidR="003364BE" w:rsidRDefault="00B73B77">
      <w:pPr>
        <w:numPr>
          <w:ilvl w:val="0"/>
          <w:numId w:val="4"/>
        </w:numPr>
      </w:pPr>
      <w:r>
        <w:rPr>
          <w:i/>
        </w:rPr>
        <w:t xml:space="preserve">Surrogate Mutations and Drug Sensitivity </w:t>
      </w:r>
      <w:r>
        <w:rPr>
          <w:i/>
        </w:rPr>
        <w:t>in Breast Cancer Cell Lines.</w:t>
      </w:r>
      <w:r>
        <w:t xml:space="preserve"> Plenary talk at NLM Training Conference, Pittburgh, PA, June 2014.</w:t>
      </w:r>
    </w:p>
    <w:p w14:paraId="66AB3FAD" w14:textId="77777777" w:rsidR="003364BE" w:rsidRDefault="00B73B77">
      <w:pPr>
        <w:numPr>
          <w:ilvl w:val="0"/>
          <w:numId w:val="4"/>
        </w:numPr>
      </w:pPr>
      <w:r>
        <w:rPr>
          <w:i/>
        </w:rPr>
        <w:t>Connecting Genotypes to Drug Sensitivities in HER2 Positive Cancer Cell Lines.</w:t>
      </w:r>
      <w:r>
        <w:t xml:space="preserve"> Doctoral Defense, OHSU, March 2014.</w:t>
      </w:r>
    </w:p>
    <w:p w14:paraId="52B6CCC1" w14:textId="77777777" w:rsidR="003364BE" w:rsidRDefault="00B73B77">
      <w:pPr>
        <w:numPr>
          <w:ilvl w:val="0"/>
          <w:numId w:val="4"/>
        </w:numPr>
      </w:pPr>
      <w:r>
        <w:rPr>
          <w:i/>
        </w:rPr>
        <w:t xml:space="preserve">Understanding Expression Differences in RPPA </w:t>
      </w:r>
      <w:r>
        <w:rPr>
          <w:i/>
        </w:rPr>
        <w:t>Data: Implications for ODE Models.</w:t>
      </w:r>
      <w:r>
        <w:t xml:space="preserve"> Presentation at Integrative Cancer Biology Program retreat 2012.</w:t>
      </w:r>
    </w:p>
    <w:p w14:paraId="49D9DA16" w14:textId="77777777" w:rsidR="003364BE" w:rsidRDefault="00B73B77">
      <w:pPr>
        <w:numPr>
          <w:ilvl w:val="0"/>
          <w:numId w:val="4"/>
        </w:numPr>
      </w:pPr>
      <w:r>
        <w:rPr>
          <w:i/>
        </w:rPr>
        <w:lastRenderedPageBreak/>
        <w:t>Connecting Genotypes to Drug Sensitivity in HER2+ Breast Cancer Cell Lines.</w:t>
      </w:r>
      <w:r>
        <w:t xml:space="preserve"> Lecture/Dissertation proposal given for PhD/Postdoc Meeting January 2012 and Mar</w:t>
      </w:r>
      <w:r>
        <w:t>ch 2012.</w:t>
      </w:r>
    </w:p>
    <w:p w14:paraId="45904CE4" w14:textId="77777777" w:rsidR="003364BE" w:rsidRDefault="00B73B77">
      <w:pPr>
        <w:numPr>
          <w:ilvl w:val="0"/>
          <w:numId w:val="4"/>
        </w:numPr>
      </w:pPr>
      <w:r>
        <w:rPr>
          <w:i/>
        </w:rPr>
        <w:t>Connecting Genotypes to Drug Sensitivity in Breast Cancer Cell Lines.</w:t>
      </w:r>
      <w:r>
        <w:t xml:space="preserve"> Invited presentation at Integrative Cancer Biology Program retreat, 2011.</w:t>
      </w:r>
    </w:p>
    <w:p w14:paraId="4BE2AAEF" w14:textId="77777777" w:rsidR="003364BE" w:rsidRDefault="00B73B77">
      <w:pPr>
        <w:numPr>
          <w:ilvl w:val="0"/>
          <w:numId w:val="4"/>
        </w:numPr>
      </w:pPr>
      <w:hyperlink r:id="rId88">
        <w:r>
          <w:rPr>
            <w:rStyle w:val="Hyperlink"/>
            <w:i/>
          </w:rPr>
          <w:t>What are Model</w:t>
        </w:r>
        <w:r>
          <w:rPr>
            <w:rStyle w:val="Hyperlink"/>
            <w:i/>
          </w:rPr>
          <w:t>s For? Making Sense of Systems Biology</w:t>
        </w:r>
      </w:hyperlink>
      <w:r>
        <w:t>. Predoctoral Symposium. 2010.</w:t>
      </w:r>
    </w:p>
    <w:p w14:paraId="51C46013" w14:textId="77777777" w:rsidR="003364BE" w:rsidRDefault="00B73B77">
      <w:pPr>
        <w:numPr>
          <w:ilvl w:val="0"/>
          <w:numId w:val="4"/>
        </w:numPr>
      </w:pPr>
      <w:r>
        <w:rPr>
          <w:i/>
        </w:rPr>
        <w:t>Two kinds of Robustness.</w:t>
      </w:r>
      <w:r>
        <w:t xml:space="preserve"> Presentation given to Bioinformatics Development Group, 2010.</w:t>
      </w:r>
    </w:p>
    <w:p w14:paraId="75A69D27" w14:textId="77777777" w:rsidR="003364BE" w:rsidRDefault="00B73B77">
      <w:pPr>
        <w:numPr>
          <w:ilvl w:val="0"/>
          <w:numId w:val="4"/>
        </w:numPr>
      </w:pPr>
      <w:r>
        <w:rPr>
          <w:i/>
        </w:rPr>
        <w:t>Portland Alcohol Research Center Scientific Advisory Board Review: Bioinformatics &amp; Statistics.</w:t>
      </w:r>
      <w:r>
        <w:t xml:space="preserve"> Presentation given to PARC SAB, OHSU, 2009.</w:t>
      </w:r>
    </w:p>
    <w:p w14:paraId="13E7E2B9" w14:textId="77777777" w:rsidR="003364BE" w:rsidRDefault="00B73B77">
      <w:pPr>
        <w:numPr>
          <w:ilvl w:val="0"/>
          <w:numId w:val="4"/>
        </w:numPr>
      </w:pPr>
      <w:r>
        <w:rPr>
          <w:i/>
        </w:rPr>
        <w:t>An introduction to trend analysis and consensus modules for systems biology.</w:t>
      </w:r>
      <w:r>
        <w:t xml:space="preserve"> Presentation given with Sophia Jeng to </w:t>
      </w:r>
      <w:r>
        <w:t>Mathematical Modeling Core for Systems Virology, OHSU 2009.</w:t>
      </w:r>
    </w:p>
    <w:p w14:paraId="41F188EE" w14:textId="77777777" w:rsidR="003364BE" w:rsidRDefault="00B73B77">
      <w:pPr>
        <w:numPr>
          <w:ilvl w:val="0"/>
          <w:numId w:val="4"/>
        </w:numPr>
      </w:pPr>
      <w:r>
        <w:rPr>
          <w:i/>
        </w:rPr>
        <w:t>An introduction to Consensus Modules for Systems Biology.</w:t>
      </w:r>
      <w:r>
        <w:t xml:space="preserve"> Lecture given with Sophia Jeng to Bioinformatics Development Group, OHSU, 2008.</w:t>
      </w:r>
    </w:p>
    <w:p w14:paraId="6A1EF55D" w14:textId="77777777" w:rsidR="003364BE" w:rsidRDefault="00B73B77">
      <w:pPr>
        <w:numPr>
          <w:ilvl w:val="0"/>
          <w:numId w:val="4"/>
        </w:numPr>
      </w:pPr>
      <w:r>
        <w:rPr>
          <w:i/>
        </w:rPr>
        <w:t>An Introduction to Sloppy Systems Biology.</w:t>
      </w:r>
      <w:r>
        <w:t xml:space="preserve"> Lecture given t</w:t>
      </w:r>
      <w:r>
        <w:t>o Bioinformatics Development Group, OHSU, 2008.</w:t>
      </w:r>
    </w:p>
    <w:p w14:paraId="40B7E7FF" w14:textId="77777777" w:rsidR="003364BE" w:rsidRDefault="00B73B77">
      <w:pPr>
        <w:numPr>
          <w:ilvl w:val="0"/>
          <w:numId w:val="4"/>
        </w:numPr>
      </w:pPr>
      <w:r>
        <w:rPr>
          <w:i/>
        </w:rPr>
        <w:t>Simulated and Synthetic Data for Benchmarking Algorithms.</w:t>
      </w:r>
      <w:r>
        <w:t xml:space="preserve"> Lecture given as part of Bioinformatics Methods class, OHSU, 2007.</w:t>
      </w:r>
    </w:p>
    <w:p w14:paraId="6A4BFB19" w14:textId="77777777" w:rsidR="003364BE" w:rsidRDefault="00B73B77">
      <w:pPr>
        <w:numPr>
          <w:ilvl w:val="0"/>
          <w:numId w:val="4"/>
        </w:numPr>
      </w:pPr>
      <w:r>
        <w:rPr>
          <w:i/>
        </w:rPr>
        <w:t>Introduction to QPACA Pathway Analysis Software and BioPAX.</w:t>
      </w:r>
      <w:r>
        <w:t xml:space="preserve"> Talk given at 2006 caBI</w:t>
      </w:r>
      <w:r>
        <w:t>G Annual Meeting, Washington DC.</w:t>
      </w:r>
    </w:p>
    <w:p w14:paraId="7FECE9A3" w14:textId="77777777" w:rsidR="003364BE" w:rsidRDefault="00B73B77">
      <w:pPr>
        <w:numPr>
          <w:ilvl w:val="0"/>
          <w:numId w:val="4"/>
        </w:numPr>
      </w:pPr>
      <w:r>
        <w:rPr>
          <w:i/>
        </w:rPr>
        <w:t>Consense: A software package for utilizing multiple clustering methods on Microarray Data.</w:t>
      </w:r>
      <w:r>
        <w:t xml:space="preserve"> Talk given at OHSU Student Research Forum, 2005.</w:t>
      </w:r>
    </w:p>
    <w:p w14:paraId="3ECC0036" w14:textId="77777777" w:rsidR="003364BE" w:rsidRDefault="00B73B77">
      <w:pPr>
        <w:pStyle w:val="Heading2"/>
      </w:pPr>
      <w:bookmarkStart w:id="17" w:name="research-posters-and-abstracts"/>
      <w:bookmarkStart w:id="18" w:name="_Toc15564757"/>
      <w:r>
        <w:t>Research: Posters and Abstracts</w:t>
      </w:r>
      <w:bookmarkEnd w:id="17"/>
      <w:bookmarkEnd w:id="18"/>
    </w:p>
    <w:p w14:paraId="3330E3F8" w14:textId="77777777" w:rsidR="003364BE" w:rsidRDefault="00B73B77">
      <w:pPr>
        <w:numPr>
          <w:ilvl w:val="0"/>
          <w:numId w:val="5"/>
        </w:numPr>
      </w:pPr>
      <w:hyperlink r:id="rId89">
        <w:r>
          <w:rPr>
            <w:rStyle w:val="Hyperlink"/>
          </w:rPr>
          <w:t>Democrat</w:t>
        </w:r>
        <w:r>
          <w:rPr>
            <w:rStyle w:val="Hyperlink"/>
          </w:rPr>
          <w:t>izing Data Science using LearnR and Shiny</w:t>
        </w:r>
      </w:hyperlink>
      <w:r>
        <w:t xml:space="preserve">. </w:t>
      </w:r>
      <w:r>
        <w:rPr>
          <w:b/>
        </w:rPr>
        <w:t>Ted Laderas</w:t>
      </w:r>
      <w:r>
        <w:t xml:space="preserve"> and Jessica Minnier. RStudio Conference, January 2019.</w:t>
      </w:r>
    </w:p>
    <w:p w14:paraId="75A67E74" w14:textId="77777777" w:rsidR="003364BE" w:rsidRDefault="00B73B77">
      <w:pPr>
        <w:numPr>
          <w:ilvl w:val="0"/>
          <w:numId w:val="5"/>
        </w:numPr>
      </w:pPr>
      <w:hyperlink r:id="rId90">
        <w:proofErr w:type="spellStart"/>
        <w:r>
          <w:rPr>
            <w:rStyle w:val="Hyperlink"/>
          </w:rPr>
          <w:t>flowDashboard</w:t>
        </w:r>
        <w:proofErr w:type="spellEnd"/>
        <w:r>
          <w:rPr>
            <w:rStyle w:val="Hyperlink"/>
          </w:rPr>
          <w:t>: An interactive dashboard for comparative flow analysis</w:t>
        </w:r>
      </w:hyperlink>
      <w:r>
        <w:t xml:space="preserve">. </w:t>
      </w:r>
      <w:r>
        <w:rPr>
          <w:b/>
        </w:rPr>
        <w:t>Ted Laderas</w:t>
      </w:r>
      <w:r>
        <w:t>, Gwendolyn Swarbrick, Deborah Lewinsohn, David Lewinsohn, Evan Lind, BOSC (Bioinformatics Open Source Conference), July 2018.</w:t>
      </w:r>
    </w:p>
    <w:p w14:paraId="0F4E0E6C" w14:textId="77777777" w:rsidR="003364BE" w:rsidRDefault="00B73B77">
      <w:pPr>
        <w:numPr>
          <w:ilvl w:val="0"/>
          <w:numId w:val="5"/>
        </w:numPr>
      </w:pPr>
      <w:hyperlink r:id="rId91">
        <w:r>
          <w:rPr>
            <w:rStyle w:val="Hyperlink"/>
          </w:rPr>
          <w:t>Mixing Active Learning and Lecturing: Using Interact</w:t>
        </w:r>
        <w:r>
          <w:rPr>
            <w:rStyle w:val="Hyperlink"/>
          </w:rPr>
          <w:t>ive Visualization as a Teaching Tool</w:t>
        </w:r>
      </w:hyperlink>
      <w:r>
        <w:t>. ECOTS (Electronic Conference on Teaching Statistics) e-poster session, June 2018.</w:t>
      </w:r>
    </w:p>
    <w:p w14:paraId="408BF676" w14:textId="77777777" w:rsidR="003364BE" w:rsidRDefault="00B73B77">
      <w:pPr>
        <w:numPr>
          <w:ilvl w:val="0"/>
          <w:numId w:val="5"/>
        </w:numPr>
      </w:pPr>
      <w:r>
        <w:rPr>
          <w:i/>
        </w:rPr>
        <w:t>Getting your hands dirty with data</w:t>
      </w:r>
      <w:r>
        <w:t xml:space="preserve">. </w:t>
      </w:r>
      <w:r>
        <w:rPr>
          <w:b/>
        </w:rPr>
        <w:t>Ted Laderas</w:t>
      </w:r>
      <w:r>
        <w:t>, Melissa Haendel, Bjorn Pederson, Jackie Wirz, William Hersh, David A. Dorr, Shannon McW</w:t>
      </w:r>
      <w:r>
        <w:t xml:space="preserve">eeney. Big Data to Knowledge (BD2K) All Hands meeting, November 2016. </w:t>
      </w:r>
      <w:hyperlink r:id="rId92">
        <w:proofErr w:type="gramStart"/>
        <w:r>
          <w:rPr>
            <w:rStyle w:val="Hyperlink"/>
          </w:rPr>
          <w:t>doi:10.6084/m9.figshare</w:t>
        </w:r>
        <w:proofErr w:type="gramEnd"/>
        <w:r>
          <w:rPr>
            <w:rStyle w:val="Hyperlink"/>
          </w:rPr>
          <w:t>.4235594.v1</w:t>
        </w:r>
      </w:hyperlink>
    </w:p>
    <w:p w14:paraId="547AF3AB" w14:textId="77777777" w:rsidR="003364BE" w:rsidRDefault="00B73B77">
      <w:pPr>
        <w:numPr>
          <w:ilvl w:val="0"/>
          <w:numId w:val="5"/>
        </w:numPr>
      </w:pPr>
      <w:r>
        <w:rPr>
          <w:i/>
        </w:rPr>
        <w:lastRenderedPageBreak/>
        <w:t>Get Real: A synthetic dataset illustrating clinical and genetic covariates.</w:t>
      </w:r>
      <w:r>
        <w:t xml:space="preserve"> </w:t>
      </w:r>
      <w:r>
        <w:rPr>
          <w:b/>
        </w:rPr>
        <w:t>Ted Lader</w:t>
      </w:r>
      <w:r>
        <w:rPr>
          <w:b/>
        </w:rPr>
        <w:t>as</w:t>
      </w:r>
      <w:r>
        <w:t xml:space="preserve">, Nicole Vasilevsky, Melissa Haendel, Shannon McWeeney and David A. Dorr. BD2K All Hands meeting, November 2016. </w:t>
      </w:r>
      <w:hyperlink r:id="rId93">
        <w:proofErr w:type="gramStart"/>
        <w:r>
          <w:rPr>
            <w:rStyle w:val="Hyperlink"/>
          </w:rPr>
          <w:t>doi:10.6084/m9.figshare</w:t>
        </w:r>
        <w:proofErr w:type="gramEnd"/>
        <w:r>
          <w:rPr>
            <w:rStyle w:val="Hyperlink"/>
          </w:rPr>
          <w:t>.4239959.v1</w:t>
        </w:r>
      </w:hyperlink>
    </w:p>
    <w:p w14:paraId="0BE2C90E" w14:textId="77777777" w:rsidR="003364BE" w:rsidRDefault="00B73B77">
      <w:pPr>
        <w:numPr>
          <w:ilvl w:val="0"/>
          <w:numId w:val="5"/>
        </w:numPr>
      </w:pPr>
      <w:r>
        <w:rPr>
          <w:i/>
        </w:rPr>
        <w:t>Mass Cytometry as a Modality to Identify</w:t>
      </w:r>
      <w:r>
        <w:rPr>
          <w:i/>
        </w:rPr>
        <w:t xml:space="preserve"> Candidates for Immune Checkpoint Inhibitor Therapy within Acute Myeloid Leukemia.</w:t>
      </w:r>
      <w:r>
        <w:t xml:space="preserve"> Adam Lamble, Fei Huang, Kate Sasser, Homer Adams III, Cristina E. Tognon, </w:t>
      </w:r>
      <w:r>
        <w:rPr>
          <w:b/>
        </w:rPr>
        <w:t>Ted Laderas</w:t>
      </w:r>
      <w:r>
        <w:t>, Shannon McWeeney, Marc Loriaux, Jeffery W. Tyner, Brian J. Druker, and Evan F. Lind. A</w:t>
      </w:r>
      <w:r>
        <w:t>merican Society for Hematology, December 2016.</w:t>
      </w:r>
    </w:p>
    <w:p w14:paraId="1647E113" w14:textId="77777777" w:rsidR="003364BE" w:rsidRDefault="00B73B77">
      <w:pPr>
        <w:numPr>
          <w:ilvl w:val="0"/>
          <w:numId w:val="5"/>
        </w:numPr>
      </w:pPr>
      <w:r>
        <w:rPr>
          <w:i/>
        </w:rPr>
        <w:t>Enhanced VISTA Expression in a Subset of Patients with Acute Myeloid Leukemia</w:t>
      </w:r>
      <w:r>
        <w:t xml:space="preserve">. Adam Lamble, Yoko Kosaka, Fei Huang, Kate Sasser, Homer Adams III, Cristina E. Tognon, </w:t>
      </w:r>
      <w:r>
        <w:rPr>
          <w:b/>
        </w:rPr>
        <w:t>Ted Laderas</w:t>
      </w:r>
      <w:r>
        <w:t>, Shannon McWeeney, Marc Loriaux</w:t>
      </w:r>
      <w:r>
        <w:t>, Jeffery W. Tyner, Brian J. Druker, and Evan F. Lind. American Society for Hematology, December 2016.</w:t>
      </w:r>
    </w:p>
    <w:p w14:paraId="5E925836" w14:textId="77777777" w:rsidR="003364BE" w:rsidRDefault="00B73B77">
      <w:pPr>
        <w:numPr>
          <w:ilvl w:val="0"/>
          <w:numId w:val="5"/>
        </w:numPr>
      </w:pPr>
      <w:r>
        <w:rPr>
          <w:i/>
        </w:rPr>
        <w:t>Improving Knowledge Discovery Through Development of Big Data to Knowledge Skills Courses and Open Educational Resources</w:t>
      </w:r>
      <w:r>
        <w:t>. Nicole Vasilevsky, Shannon McWe</w:t>
      </w:r>
      <w:r>
        <w:t xml:space="preserve">eney, William Hersh, David A. Dorr, </w:t>
      </w:r>
      <w:r>
        <w:rPr>
          <w:b/>
        </w:rPr>
        <w:t>Ted Laderas</w:t>
      </w:r>
      <w:r>
        <w:t>, Jackie Wirz, Bjorn Pederson and Melissa Haendel. Poster for BICC Building 25th Anniversary.</w:t>
      </w:r>
    </w:p>
    <w:p w14:paraId="2F4F064E" w14:textId="77777777" w:rsidR="003364BE" w:rsidRDefault="00B73B77">
      <w:pPr>
        <w:numPr>
          <w:ilvl w:val="0"/>
          <w:numId w:val="5"/>
        </w:numPr>
      </w:pPr>
      <w:r>
        <w:rPr>
          <w:i/>
        </w:rPr>
        <w:t>Consensus molecular subtyping through a community of experts advances unsupervised gene expression-based disease cl</w:t>
      </w:r>
      <w:r>
        <w:rPr>
          <w:i/>
        </w:rPr>
        <w:t>assification and facilitates clinical translation.</w:t>
      </w:r>
      <w:r>
        <w:t xml:space="preserve"> Justin Guinney, Rodrigo Dienstmann, Xin Wang, Aurelien de Reynies, Andreas Schlicker, Charlotte Soneson, Laetitia Marisa, Paul Roepman, Gift Nyamundanda, Paolo Angelino, Brian Bot, Jeffrey S. Morris, Iris </w:t>
      </w:r>
      <w:r>
        <w:t xml:space="preserve">Simon, Sarah Gerster, Evelyn Fessler, Felipe de Sousa e Melo, Edoardo Missiaglia, Hena Ramay, David Barras, Krisztian Homicsko, Dipen Maru, Ganiraju Manyam, Bradley Broom, Valerie Boige, </w:t>
      </w:r>
      <w:r>
        <w:rPr>
          <w:b/>
        </w:rPr>
        <w:t>Ted Laderas</w:t>
      </w:r>
      <w:r>
        <w:t>, Ramon Salazar, Joe W. Gray, Josep Tabernero, Rene Bernar</w:t>
      </w:r>
      <w:r>
        <w:t>ds, Stephen Friend, Pierre Laurent-Puig, Jan P. Medema, Anguraj Sadanandam, Lodewyk Wessels, Mauro Delorenzi, Scott Kopetz, Louis Vermeulen and Sabine Tejpar. American Association for Cancer Research Conference, August 2015.</w:t>
      </w:r>
    </w:p>
    <w:p w14:paraId="05B1AD64" w14:textId="77777777" w:rsidR="003364BE" w:rsidRDefault="00B73B77">
      <w:pPr>
        <w:numPr>
          <w:ilvl w:val="0"/>
          <w:numId w:val="5"/>
        </w:numPr>
      </w:pPr>
      <w:r>
        <w:rPr>
          <w:i/>
        </w:rPr>
        <w:t>A Network-Based Model of Oncoge</w:t>
      </w:r>
      <w:r>
        <w:rPr>
          <w:i/>
        </w:rPr>
        <w:t>nic Collaboration for Prediction of Drug Sensitivity.</w:t>
      </w:r>
      <w:r>
        <w:t xml:space="preserve"> </w:t>
      </w:r>
      <w:r>
        <w:rPr>
          <w:b/>
        </w:rPr>
        <w:t>Ted Laderas</w:t>
      </w:r>
      <w:r>
        <w:t>. RECOMB/ISCB Conference on Regulatory and Systems Genomics, November 2014.</w:t>
      </w:r>
    </w:p>
    <w:p w14:paraId="0C557AA5" w14:textId="77777777" w:rsidR="003364BE" w:rsidRDefault="00B73B77">
      <w:pPr>
        <w:numPr>
          <w:ilvl w:val="0"/>
          <w:numId w:val="5"/>
        </w:numPr>
      </w:pPr>
      <w:hyperlink r:id="rId94">
        <w:r>
          <w:rPr>
            <w:rStyle w:val="Hyperlink"/>
            <w:i/>
          </w:rPr>
          <w:t>Integrating proteomic</w:t>
        </w:r>
        <w:r>
          <w:rPr>
            <w:rStyle w:val="Hyperlink"/>
            <w:i/>
          </w:rPr>
          <w:t>s and genomic data to illuminate the effects of Lapatinib in HER2+ Cells</w:t>
        </w:r>
      </w:hyperlink>
      <w:r>
        <w:t xml:space="preserve">. </w:t>
      </w:r>
      <w:r>
        <w:rPr>
          <w:b/>
        </w:rPr>
        <w:t>Ted Laderas</w:t>
      </w:r>
      <w:r>
        <w:t xml:space="preserve"> and Kemal Sonmez. National Library of Medicine Training Conference, Utah, 2013. </w:t>
      </w:r>
      <w:hyperlink r:id="rId95">
        <w:proofErr w:type="gramStart"/>
        <w:r>
          <w:rPr>
            <w:rStyle w:val="Hyperlink"/>
          </w:rPr>
          <w:t>doi:10.6084/m9.figshare</w:t>
        </w:r>
        <w:proofErr w:type="gramEnd"/>
        <w:r>
          <w:rPr>
            <w:rStyle w:val="Hyperlink"/>
          </w:rPr>
          <w:t>.</w:t>
        </w:r>
        <w:r>
          <w:rPr>
            <w:rStyle w:val="Hyperlink"/>
          </w:rPr>
          <w:t>4829749.v1</w:t>
        </w:r>
      </w:hyperlink>
    </w:p>
    <w:p w14:paraId="464ED0F3" w14:textId="77777777" w:rsidR="003364BE" w:rsidRDefault="00B73B77">
      <w:pPr>
        <w:numPr>
          <w:ilvl w:val="0"/>
          <w:numId w:val="5"/>
        </w:numPr>
      </w:pPr>
      <w:hyperlink r:id="rId96">
        <w:r>
          <w:rPr>
            <w:rStyle w:val="Hyperlink"/>
            <w:i/>
          </w:rPr>
          <w:t>Integrating to Interact: Using Reconstructability Analysis to Integrate Genomic and Proteomic Data to Predict Drug Sensitivity</w:t>
        </w:r>
      </w:hyperlink>
      <w:r>
        <w:t xml:space="preserve">. </w:t>
      </w:r>
      <w:r>
        <w:rPr>
          <w:b/>
        </w:rPr>
        <w:t>Ted Laderas</w:t>
      </w:r>
      <w:r>
        <w:t xml:space="preserve"> and Kemal </w:t>
      </w:r>
      <w:r>
        <w:t xml:space="preserve">Sonmez. Intelligent Systems in Molecular Biology conference, 2012. </w:t>
      </w:r>
      <w:hyperlink r:id="rId97">
        <w:proofErr w:type="gramStart"/>
        <w:r>
          <w:rPr>
            <w:rStyle w:val="Hyperlink"/>
          </w:rPr>
          <w:t>doi:10.6084/m9.figshare</w:t>
        </w:r>
        <w:proofErr w:type="gramEnd"/>
        <w:r>
          <w:rPr>
            <w:rStyle w:val="Hyperlink"/>
          </w:rPr>
          <w:t>.4830007.v1</w:t>
        </w:r>
      </w:hyperlink>
    </w:p>
    <w:p w14:paraId="58B2DF48" w14:textId="77777777" w:rsidR="003364BE" w:rsidRDefault="00B73B77">
      <w:pPr>
        <w:numPr>
          <w:ilvl w:val="0"/>
          <w:numId w:val="5"/>
        </w:numPr>
      </w:pPr>
      <w:r>
        <w:rPr>
          <w:i/>
        </w:rPr>
        <w:t>Tales from the Cryptic Snp: High Throughput Sequencing of DBA/2J and C57BL/6J mouse chro</w:t>
      </w:r>
      <w:r>
        <w:rPr>
          <w:i/>
        </w:rPr>
        <w:t>mosome 1 reveals an abundance of polymorphisms.</w:t>
      </w:r>
      <w:r>
        <w:t xml:space="preserve"> Kari J. Buck, Nicole A.R. Walter, Daniel Bottomly, </w:t>
      </w:r>
      <w:r>
        <w:rPr>
          <w:b/>
        </w:rPr>
        <w:t>Ted Laderas</w:t>
      </w:r>
      <w:r>
        <w:t>, Michael Mooney, Priscila Darakjian, Shannon McWeeney, Robert Hitzemann. Research Society on Alcoholism Annual Meeting. 2009.</w:t>
      </w:r>
    </w:p>
    <w:p w14:paraId="612CA14D" w14:textId="77777777" w:rsidR="003364BE" w:rsidRDefault="00B73B77">
      <w:pPr>
        <w:numPr>
          <w:ilvl w:val="0"/>
          <w:numId w:val="5"/>
        </w:numPr>
      </w:pPr>
      <w:r>
        <w:rPr>
          <w:i/>
        </w:rPr>
        <w:lastRenderedPageBreak/>
        <w:t>A computational fra</w:t>
      </w:r>
      <w:r>
        <w:rPr>
          <w:i/>
        </w:rPr>
        <w:t>mework for the detection of alternative exon usage using Affymetrix Exon arrays.</w:t>
      </w:r>
      <w:r>
        <w:t xml:space="preserve"> </w:t>
      </w:r>
      <w:r>
        <w:rPr>
          <w:b/>
        </w:rPr>
        <w:t>Ted Laderas</w:t>
      </w:r>
      <w:r>
        <w:t>, Michael Mooney, Nikki Walter, Kristina Vartanian, Christina Harrington, Priscila Darakijan, John Belknap, Robert Hitzemann, and Shannon McWeeney. Intelligent Syst</w:t>
      </w:r>
      <w:r>
        <w:t>ems in Molecular Biology conference, Toronto, July 2008.</w:t>
      </w:r>
    </w:p>
    <w:p w14:paraId="0834E024" w14:textId="77777777" w:rsidR="003364BE" w:rsidRDefault="00B73B77">
      <w:pPr>
        <w:numPr>
          <w:ilvl w:val="0"/>
          <w:numId w:val="5"/>
        </w:numPr>
      </w:pPr>
      <w:r>
        <w:rPr>
          <w:i/>
        </w:rPr>
        <w:t>Cerebrospinal fluid (CSF) proteomics in children with acute lymphoblastic leukemia (ALL).</w:t>
      </w:r>
      <w:r>
        <w:t xml:space="preserve"> Robert C Trueworthy, Linda C Stork, Yanping Zhong, Sharon Pine, Yousif Matloub, </w:t>
      </w:r>
      <w:r>
        <w:rPr>
          <w:b/>
        </w:rPr>
        <w:t>Ted Laderas</w:t>
      </w:r>
      <w:r>
        <w:t>, Shannon McWeeney</w:t>
      </w:r>
      <w:r>
        <w:t>, and Guang Fan. Poster 2006.</w:t>
      </w:r>
    </w:p>
    <w:p w14:paraId="6F877E65" w14:textId="77777777" w:rsidR="003364BE" w:rsidRDefault="00B73B77">
      <w:pPr>
        <w:numPr>
          <w:ilvl w:val="0"/>
          <w:numId w:val="5"/>
        </w:numPr>
      </w:pPr>
      <w:r>
        <w:rPr>
          <w:i/>
        </w:rPr>
        <w:t>A metrics-based low-level preprocessing framework for proteomics data.</w:t>
      </w:r>
      <w:r>
        <w:t xml:space="preserve"> </w:t>
      </w:r>
      <w:r>
        <w:rPr>
          <w:b/>
        </w:rPr>
        <w:t>Ted Laderas</w:t>
      </w:r>
      <w:r>
        <w:t xml:space="preserve">, Solange Mongoue-Tchokote, Veena </w:t>
      </w:r>
      <w:r>
        <w:t>Rajaraman, Kimberly Sellers, Cory Bystrom and Shannon McWeeney. Bioconductor Developer’s Meeting, Seattle, Washington, August 2006.</w:t>
      </w:r>
    </w:p>
    <w:p w14:paraId="3C08E72C" w14:textId="77777777" w:rsidR="003364BE" w:rsidRDefault="00B73B77">
      <w:pPr>
        <w:numPr>
          <w:ilvl w:val="0"/>
          <w:numId w:val="5"/>
        </w:numPr>
      </w:pPr>
      <w:r>
        <w:rPr>
          <w:i/>
        </w:rPr>
        <w:t>A diagnostic test suite for the RProteomics statistical routines.</w:t>
      </w:r>
      <w:r>
        <w:t xml:space="preserve"> </w:t>
      </w:r>
      <w:r>
        <w:rPr>
          <w:b/>
        </w:rPr>
        <w:t>Ted Laderas</w:t>
      </w:r>
      <w:r>
        <w:t>, Solange Mongoue-Tchokote, Veena Rajaraman, Ki</w:t>
      </w:r>
      <w:r>
        <w:t>mberly Sellers and Shannon McWeeney. caBIG annual meeting, Washington DC, April 2006.</w:t>
      </w:r>
    </w:p>
    <w:p w14:paraId="3C994DD7" w14:textId="77777777" w:rsidR="003364BE" w:rsidRDefault="00B73B77">
      <w:pPr>
        <w:numPr>
          <w:ilvl w:val="0"/>
          <w:numId w:val="5"/>
        </w:numPr>
      </w:pPr>
      <w:r>
        <w:rPr>
          <w:i/>
        </w:rPr>
        <w:t>Consense-Cluster: a framework for comparing and benchmarking clustering algorithms.</w:t>
      </w:r>
      <w:r>
        <w:t xml:space="preserve"> </w:t>
      </w:r>
      <w:r>
        <w:rPr>
          <w:b/>
        </w:rPr>
        <w:t>Ted Laderas</w:t>
      </w:r>
      <w:r>
        <w:t xml:space="preserve"> and Shannon McWeeney. Bioconductor Developer’s Meeting, Seattle, Washingto</w:t>
      </w:r>
      <w:r>
        <w:t>n, August 2005.</w:t>
      </w:r>
    </w:p>
    <w:p w14:paraId="129DBA1A" w14:textId="77777777" w:rsidR="003364BE" w:rsidRDefault="00B73B77">
      <w:pPr>
        <w:pStyle w:val="Heading1"/>
      </w:pPr>
      <w:bookmarkStart w:id="19" w:name="service-statement"/>
      <w:bookmarkStart w:id="20" w:name="_Toc15564761"/>
      <w:r>
        <w:t>Service Statement</w:t>
      </w:r>
      <w:bookmarkEnd w:id="19"/>
      <w:bookmarkEnd w:id="20"/>
    </w:p>
    <w:p w14:paraId="47F93629" w14:textId="77777777" w:rsidR="003364BE" w:rsidRDefault="00B73B77">
      <w:pPr>
        <w:pStyle w:val="FirstParagraph"/>
      </w:pPr>
      <w:r>
        <w:t>I am a strong supporter of service at OHSU and beyond. I currently participate in the DMICE BCB (Bioinformatics and Computational Biology) Faculty Division meetin</w:t>
      </w:r>
      <w:r>
        <w:t>g, the DMICE Mentoring committee, and have participated in the BCB Curriculum Retreat in order to plan upcoming coursework at DMICE. As a Pacific Islander, I have a unique viewpoint about diversity and I hope to enhance equal opportunity by participating i</w:t>
      </w:r>
      <w:r>
        <w:t>n OHSU’s Diversity Advisory Council (DAC). Beyond OHSU, I believe that we need to increase public engagement of science and increase outreach and mentoring of next-generation science students, especially from disadvantaged populations will enable these stu</w:t>
      </w:r>
      <w:r>
        <w:t>dents to succeed in STEM-based careers. As a former student of Saturday Academy’s scientific mentoring program, I want to contribute back to this community and engage potential STEM students through student outreach and mentoring. I am also involved in out</w:t>
      </w:r>
      <w:r>
        <w:t>reach through the development of course material for the Biocatalyst training program through Oregon Bioscience Association, which provides bioscience training for unemployed or under-employed professionals.</w:t>
      </w:r>
    </w:p>
    <w:p w14:paraId="3E9F9E02" w14:textId="77777777" w:rsidR="003364BE" w:rsidRDefault="00B73B77">
      <w:pPr>
        <w:pStyle w:val="BodyText"/>
      </w:pPr>
      <w:r>
        <w:rPr>
          <w:b/>
        </w:rPr>
        <w:t>Service: Accomplishments/Appointments</w:t>
      </w:r>
    </w:p>
    <w:p w14:paraId="0C7D87C6" w14:textId="77777777" w:rsidR="003364BE" w:rsidRDefault="00B73B77">
      <w:pPr>
        <w:pStyle w:val="BodyText"/>
      </w:pPr>
      <w:r>
        <w:t>Co-organiz</w:t>
      </w:r>
      <w:r>
        <w:t>er (2019-) of the Portland R User Group.</w:t>
      </w:r>
    </w:p>
    <w:p w14:paraId="46CE70A0" w14:textId="77777777" w:rsidR="003364BE" w:rsidRDefault="00B73B77">
      <w:pPr>
        <w:pStyle w:val="BodyText"/>
      </w:pPr>
      <w:r>
        <w:t>Currently serving on DMICE Assessment Planning committee, DMICE BCB Division committee DMICE BMI Curriculum Committee, OHSU Computational Forum planning committee.</w:t>
      </w:r>
    </w:p>
    <w:p w14:paraId="78C37EB7" w14:textId="77777777" w:rsidR="003364BE" w:rsidRDefault="00B73B77">
      <w:pPr>
        <w:pStyle w:val="BodyText"/>
      </w:pPr>
      <w:r>
        <w:lastRenderedPageBreak/>
        <w:t xml:space="preserve">Co-Founder of </w:t>
      </w:r>
      <w:hyperlink r:id="rId98">
        <w:proofErr w:type="spellStart"/>
        <w:r>
          <w:rPr>
            <w:rStyle w:val="Hyperlink"/>
          </w:rPr>
          <w:t>BioData</w:t>
        </w:r>
        <w:proofErr w:type="spellEnd"/>
        <w:r>
          <w:rPr>
            <w:rStyle w:val="Hyperlink"/>
          </w:rPr>
          <w:t xml:space="preserve"> Club</w:t>
        </w:r>
      </w:hyperlink>
      <w:r>
        <w:t xml:space="preserve"> group for students, postdocs, and staff at OHSU. Managed speakers, developed free workshops for students, and provided feedback for student presentations. BioData Club is currently at 109 members</w:t>
      </w:r>
      <w:r>
        <w:t xml:space="preserve"> ranging from OHSU and PSU staff, faculty, students and postdocs, providing a unique opportunity to share information and provide peer mentoring to students across the organizations.</w:t>
      </w:r>
    </w:p>
    <w:p w14:paraId="7EE13574" w14:textId="77777777" w:rsidR="003364BE" w:rsidRDefault="00B73B77">
      <w:pPr>
        <w:pStyle w:val="BodyText"/>
      </w:pPr>
      <w:r>
        <w:t xml:space="preserve">Co-organizer for </w:t>
      </w:r>
      <w:hyperlink r:id="rId99">
        <w:r>
          <w:rPr>
            <w:rStyle w:val="Hyperlink"/>
          </w:rPr>
          <w:t xml:space="preserve">Cascadia R </w:t>
        </w:r>
        <w:r>
          <w:rPr>
            <w:rStyle w:val="Hyperlink"/>
          </w:rPr>
          <w:t>Conference</w:t>
        </w:r>
      </w:hyperlink>
      <w:r>
        <w:t xml:space="preserve"> 2017 and 2018.</w:t>
      </w:r>
    </w:p>
    <w:p w14:paraId="20CC9077" w14:textId="77777777" w:rsidR="003364BE" w:rsidRDefault="00B73B77">
      <w:pPr>
        <w:pStyle w:val="BodyText"/>
      </w:pPr>
      <w:r>
        <w:t xml:space="preserve">Contributor to instructor lesson materials to </w:t>
      </w:r>
      <w:hyperlink r:id="rId100">
        <w:r>
          <w:rPr>
            <w:rStyle w:val="Hyperlink"/>
          </w:rPr>
          <w:t>Software Carpentry</w:t>
        </w:r>
      </w:hyperlink>
      <w:r>
        <w:t>.</w:t>
      </w:r>
    </w:p>
    <w:p w14:paraId="62CED94E" w14:textId="77777777" w:rsidR="003364BE" w:rsidRDefault="00B73B77">
      <w:pPr>
        <w:pStyle w:val="BodyText"/>
      </w:pPr>
      <w:r>
        <w:t xml:space="preserve">Editor at Large for </w:t>
      </w:r>
      <w:hyperlink r:id="rId101">
        <w:r>
          <w:rPr>
            <w:rStyle w:val="Hyperlink"/>
          </w:rPr>
          <w:t>Radian Data</w:t>
        </w:r>
      </w:hyperlink>
      <w:r>
        <w:t>.</w:t>
      </w:r>
    </w:p>
    <w:p w14:paraId="34736864" w14:textId="77777777" w:rsidR="003364BE" w:rsidRDefault="00B73B77">
      <w:pPr>
        <w:pStyle w:val="BodyText"/>
      </w:pPr>
      <w:r>
        <w:t xml:space="preserve">Participant/Instructor for </w:t>
      </w:r>
      <w:hyperlink r:id="rId102">
        <w:r>
          <w:rPr>
            <w:rStyle w:val="Hyperlink"/>
          </w:rPr>
          <w:t>PDX Data Rescue/Open Data Day</w:t>
        </w:r>
      </w:hyperlink>
      <w:r>
        <w:t>.</w:t>
      </w:r>
    </w:p>
    <w:p w14:paraId="4A78A31D" w14:textId="77777777" w:rsidR="003364BE" w:rsidRDefault="00B73B77">
      <w:pPr>
        <w:pStyle w:val="BodyText"/>
      </w:pPr>
      <w:r>
        <w:t xml:space="preserve">Documentation support for </w:t>
      </w:r>
      <w:hyperlink r:id="rId103">
        <w:r>
          <w:rPr>
            <w:rStyle w:val="Hyperlink"/>
          </w:rPr>
          <w:t>Science Hack Day PDX 2017</w:t>
        </w:r>
      </w:hyperlink>
      <w:r>
        <w:t>.</w:t>
      </w:r>
    </w:p>
    <w:p w14:paraId="111660C3" w14:textId="77777777" w:rsidR="003364BE" w:rsidRDefault="00B73B77">
      <w:pPr>
        <w:pStyle w:val="BodyText"/>
      </w:pPr>
      <w:r>
        <w:t>Developed coursewor</w:t>
      </w:r>
      <w:r>
        <w:t>k for unemployed or underemployed IT workers in both biosciences and healthcare for Oregon Bioscience Association.</w:t>
      </w:r>
    </w:p>
    <w:p w14:paraId="228AC86C" w14:textId="77777777" w:rsidR="003364BE" w:rsidRDefault="00B73B77">
      <w:pPr>
        <w:pStyle w:val="BodyText"/>
      </w:pPr>
      <w:r>
        <w:t>Reviewer for JAMIA, BMC Bioinformatics, and Neurocomputing, and AMIA Symposium.</w:t>
      </w:r>
    </w:p>
    <w:p w14:paraId="413797D3" w14:textId="77777777" w:rsidR="003364BE" w:rsidRDefault="00B73B77">
      <w:pPr>
        <w:pStyle w:val="BodyText"/>
      </w:pPr>
      <w:r>
        <w:t>My mentees include Jason Li (summer mentor), Eisa Mahyari (on</w:t>
      </w:r>
      <w:r>
        <w:t>going mentor), Lawrence Hsu (co-advisor), Connor Smith (co-advisor), Gabrielle Choonoo (thesis committee), and Sean Babcock (thesis committee).</w:t>
      </w:r>
    </w:p>
    <w:p w14:paraId="0CC84329" w14:textId="77777777" w:rsidR="003364BE" w:rsidRDefault="00B73B77">
      <w:pPr>
        <w:pStyle w:val="Heading1"/>
      </w:pPr>
      <w:bookmarkStart w:id="21" w:name="employment-experience"/>
      <w:bookmarkStart w:id="22" w:name="_Toc15564762"/>
      <w:r>
        <w:t>Employment Experience</w:t>
      </w:r>
      <w:bookmarkEnd w:id="21"/>
      <w:bookmarkEnd w:id="22"/>
    </w:p>
    <w:p w14:paraId="79C536A3" w14:textId="77777777" w:rsidR="003364BE" w:rsidRDefault="00B73B77">
      <w:pPr>
        <w:pStyle w:val="FirstParagraph"/>
      </w:pPr>
      <w:r>
        <w:rPr>
          <w:i/>
        </w:rPr>
        <w:t>Assistant Professor</w:t>
      </w:r>
      <w:r>
        <w:t>, Department of Medical Informatics and Clinical Epidemiolgy, OHSU, 201</w:t>
      </w:r>
      <w:r>
        <w:t xml:space="preserve">7-present. </w:t>
      </w:r>
      <w:r>
        <w:rPr>
          <w:i/>
        </w:rPr>
        <w:t>Postdoctoral Researcher</w:t>
      </w:r>
      <w:r>
        <w:t xml:space="preserve">, OHSU Knight Cancer Institute, 2014-2017. </w:t>
      </w:r>
      <w:r>
        <w:rPr>
          <w:i/>
        </w:rPr>
        <w:t>Instructor</w:t>
      </w:r>
      <w:r>
        <w:t>, Department of Medical Informatics and Clinical Epidemiology. 2015-Present.</w:t>
      </w:r>
      <w:r>
        <w:br/>
      </w:r>
      <w:r>
        <w:rPr>
          <w:i/>
        </w:rPr>
        <w:t>NLM Postdoctoral Fellow</w:t>
      </w:r>
      <w:r>
        <w:t>, Oregon Health &amp; Science University. 2014-2015.</w:t>
      </w:r>
      <w:r>
        <w:br/>
      </w:r>
      <w:r>
        <w:rPr>
          <w:i/>
        </w:rPr>
        <w:t>Visiting Scientist</w:t>
      </w:r>
      <w:r>
        <w:t xml:space="preserve">, </w:t>
      </w:r>
      <w:r>
        <w:t>Sage Bionetworks, Seattle Washington. 2014-2015.</w:t>
      </w:r>
      <w:r>
        <w:br/>
      </w:r>
      <w:r>
        <w:rPr>
          <w:i/>
        </w:rPr>
        <w:t>NLM Predoctoral Fellow</w:t>
      </w:r>
      <w:r>
        <w:t>, Medical Informatics and Clinical Epidemiology, Oregon Health &amp; Science University. 2009–2014.</w:t>
      </w:r>
      <w:r>
        <w:br/>
      </w:r>
      <w:r>
        <w:rPr>
          <w:i/>
        </w:rPr>
        <w:t>Bioinformatics Developer/Project Manager</w:t>
      </w:r>
      <w:r>
        <w:t>, OHSU Knight Cancer Institute, Oregon Health &amp; S</w:t>
      </w:r>
      <w:r>
        <w:t>cience University. 2003-2009.</w:t>
      </w:r>
      <w:r>
        <w:br/>
      </w:r>
      <w:r>
        <w:rPr>
          <w:i/>
        </w:rPr>
        <w:t>Teaching Assistant/Computer Programmer/Server Admin</w:t>
      </w:r>
      <w:r>
        <w:t>, Department of Medical Informatics &amp; Clinical Epidemiology, Oregon Health &amp; Science University. 2001-2002.</w:t>
      </w:r>
      <w:r>
        <w:br/>
      </w:r>
      <w:r>
        <w:rPr>
          <w:i/>
        </w:rPr>
        <w:t>Research Assistant/Computer Programmer</w:t>
      </w:r>
      <w:r>
        <w:t>, Department of Molecular Med</w:t>
      </w:r>
      <w:r>
        <w:t xml:space="preserve">icine, Oregon Health &amp; Science University. 1999-2001. </w:t>
      </w:r>
      <w:r>
        <w:rPr>
          <w:i/>
        </w:rPr>
        <w:t>Research Assistant/Teaching Assistant</w:t>
      </w:r>
      <w:r>
        <w:t>, Department of Chemistry, Reed College. 1998</w:t>
      </w:r>
    </w:p>
    <w:p w14:paraId="1DCDF4A4" w14:textId="77777777" w:rsidR="003364BE" w:rsidRDefault="00B73B77">
      <w:pPr>
        <w:pStyle w:val="Heading1"/>
      </w:pPr>
      <w:bookmarkStart w:id="23" w:name="ongoing-research-support"/>
      <w:bookmarkStart w:id="24" w:name="_Toc15564763"/>
      <w:r>
        <w:t>Ongoing Research Support**</w:t>
      </w:r>
      <w:bookmarkEnd w:id="23"/>
      <w:bookmarkEnd w:id="24"/>
    </w:p>
    <w:p w14:paraId="012F00F0" w14:textId="77777777" w:rsidR="003364BE" w:rsidRDefault="00B73B77">
      <w:pPr>
        <w:pStyle w:val="FirstParagraph"/>
      </w:pPr>
      <w:r>
        <w:t>T15LM009461 (supplement)</w:t>
      </w:r>
      <w:r>
        <w:br/>
        <w:t>Hersh (PI)</w:t>
      </w:r>
      <w:r>
        <w:br/>
        <w:t>7/01/1992-6/01/2018</w:t>
      </w:r>
    </w:p>
    <w:p w14:paraId="0343A400" w14:textId="77777777" w:rsidR="003364BE" w:rsidRDefault="00B73B77">
      <w:pPr>
        <w:pStyle w:val="BodyText"/>
      </w:pPr>
      <w:r>
        <w:rPr>
          <w:i/>
        </w:rPr>
        <w:lastRenderedPageBreak/>
        <w:t>Biomedical Informatics Research Trai</w:t>
      </w:r>
      <w:r>
        <w:rPr>
          <w:i/>
        </w:rPr>
        <w:t>ning at Oregon Health &amp; Science University.</w:t>
      </w:r>
      <w:r>
        <w:t xml:space="preserve"> Supplement to develop Data Science Materials for T15 training grant. Role: educational developer and instructor.</w:t>
      </w:r>
    </w:p>
    <w:p w14:paraId="54F738F1" w14:textId="77777777" w:rsidR="003364BE" w:rsidRDefault="00B73B77">
      <w:pPr>
        <w:pStyle w:val="BodyText"/>
      </w:pPr>
      <w:r>
        <w:t>1U24TR002306-01 Haendel (PI)</w:t>
      </w:r>
      <w:r>
        <w:br/>
        <w:t>9/01/2017-9/01/2019</w:t>
      </w:r>
    </w:p>
    <w:p w14:paraId="2B504995" w14:textId="77777777" w:rsidR="003364BE" w:rsidRDefault="00B73B77">
      <w:pPr>
        <w:pStyle w:val="BodyText"/>
      </w:pPr>
      <w:r>
        <w:rPr>
          <w:i/>
        </w:rPr>
        <w:t>A National Center for Digital Health Informatics I</w:t>
      </w:r>
      <w:r>
        <w:rPr>
          <w:i/>
        </w:rPr>
        <w:t>nnovation</w:t>
      </w:r>
      <w:r>
        <w:t>. We propose to create a national network for enabling digital health research, innovation, and continuous improvement. The goal is to use information science to impact the way that health care functions and the lives of those it serves. Role: edu</w:t>
      </w:r>
      <w:r>
        <w:t>cation, software development, and data management advocate.</w:t>
      </w:r>
    </w:p>
    <w:p w14:paraId="4223A40F" w14:textId="77777777" w:rsidR="003364BE" w:rsidRDefault="00B73B77">
      <w:pPr>
        <w:pStyle w:val="BodyText"/>
      </w:pPr>
      <w:r>
        <w:t>1U54CA224019-01 Tyner (PI)</w:t>
      </w:r>
      <w:r>
        <w:br/>
        <w:t>10/01/2017-10/01/2022</w:t>
      </w:r>
    </w:p>
    <w:p w14:paraId="6C599F80" w14:textId="77777777" w:rsidR="003364BE" w:rsidRDefault="00B73B77">
      <w:pPr>
        <w:pStyle w:val="BodyText"/>
      </w:pPr>
      <w:r>
        <w:rPr>
          <w:i/>
        </w:rPr>
        <w:t>Tumor intrinsic and microenvironmental mechanisms driving drug combination efficacy and resistance in AML</w:t>
      </w:r>
      <w:r>
        <w:t>. Most patients with acute myeloid leukemi</w:t>
      </w:r>
      <w:r>
        <w:t>a (AML) eventually die when their disease becomes resistant to conventional or even newer treatments. Our proposed studies will shed light on the mechanisms of drug resistance, both within the tumor and in the surrounding environment. This knowledge will h</w:t>
      </w:r>
      <w:r>
        <w:t>elp identify more effective therapies — involving combinations of two drugs — that will avoid drug resistance and provide better outcomes for patients with AML. Role: Computational Biologist.</w:t>
      </w:r>
    </w:p>
    <w:p w14:paraId="4548D95A" w14:textId="77777777" w:rsidR="003364BE" w:rsidRDefault="00B73B77">
      <w:pPr>
        <w:pStyle w:val="BodyText"/>
      </w:pPr>
      <w:r>
        <w:rPr>
          <w:b/>
        </w:rPr>
        <w:t>Completed Research Support</w:t>
      </w:r>
    </w:p>
    <w:p w14:paraId="16C7223F" w14:textId="77777777" w:rsidR="003364BE" w:rsidRDefault="00B73B77">
      <w:pPr>
        <w:pStyle w:val="BodyText"/>
      </w:pPr>
      <w:r>
        <w:t>No # assigned</w:t>
      </w:r>
      <w:r>
        <w:br/>
        <w:t>Druker (PI) 5/1/2013-5/</w:t>
      </w:r>
      <w:r>
        <w:t xml:space="preserve">31/2018 The Leukemia &amp; Lymphoma Society </w:t>
      </w:r>
      <w:r>
        <w:rPr>
          <w:i/>
        </w:rPr>
        <w:t>Beat AML: Precision Medicine for AML Based on Functional Genomics</w:t>
      </w:r>
      <w:r>
        <w:t>. The major goals of this project is to transform our approach to AML treatment through a deeper understanding of the diversity of the underlying molec</w:t>
      </w:r>
      <w:r>
        <w:t>ular causes of disease and to bring targeted therapies to AML patients through 1) understanding the spectrum of genetic lesions and molecular drivers, 2) functionally annotating drug sensitivity, and 3) Initiating clinical trials with combinations of drugs</w:t>
      </w:r>
      <w:r>
        <w:t xml:space="preserve"> in refractory patients. Role: Computational Biologist.</w:t>
      </w:r>
    </w:p>
    <w:p w14:paraId="7079887A" w14:textId="77777777" w:rsidR="003364BE" w:rsidRDefault="00B73B77">
      <w:pPr>
        <w:pStyle w:val="BodyText"/>
      </w:pPr>
      <w:r>
        <w:t>T15LM009461</w:t>
      </w:r>
      <w:r>
        <w:br/>
        <w:t>Hersh (PI)</w:t>
      </w:r>
      <w:r>
        <w:br/>
        <w:t xml:space="preserve">7/01/1992-6/30/2017 </w:t>
      </w:r>
      <w:r>
        <w:rPr>
          <w:i/>
        </w:rPr>
        <w:t>Biomedical Informatics Research Training at Oregon Health &amp; Science University</w:t>
      </w:r>
      <w:r>
        <w:t xml:space="preserve">. Predoctoral and postdoctoral training grant in biomedical informatics. Role: </w:t>
      </w:r>
      <w:r>
        <w:t>Predoctoral Fellow (2009-14); Postdoctoral Fellow (2014-2015)</w:t>
      </w:r>
    </w:p>
    <w:p w14:paraId="01759601" w14:textId="77777777" w:rsidR="003364BE" w:rsidRDefault="00B73B77">
      <w:pPr>
        <w:pStyle w:val="BodyText"/>
      </w:pPr>
      <w:r>
        <w:t>OPP1131709</w:t>
      </w:r>
      <w:r>
        <w:br/>
        <w:t>Lewinsohn (PI)</w:t>
      </w:r>
      <w:r>
        <w:br/>
        <w:t>10/26/2015-10/31/2017 Bill &amp; Melinda Gates Foundation</w:t>
      </w:r>
      <w:r>
        <w:br/>
      </w:r>
      <w:r>
        <w:rPr>
          <w:i/>
        </w:rPr>
        <w:t>Targeting MAIT cells for TB vaccines</w:t>
      </w:r>
      <w:r>
        <w:t>. This proposal is designed to establish whether or not a vaccine targeting Mu</w:t>
      </w:r>
      <w:r>
        <w:t>cosal Associated Invariant (MAIT) can be used to prevent tuberculosis (TB). Role: Computational Biologist</w:t>
      </w:r>
    </w:p>
    <w:p w14:paraId="17084436" w14:textId="77777777" w:rsidR="003364BE" w:rsidRDefault="00B73B77">
      <w:pPr>
        <w:pStyle w:val="BodyText"/>
      </w:pPr>
      <w:r>
        <w:lastRenderedPageBreak/>
        <w:t xml:space="preserve">BD2K Training Grant Dorr, D (Co-PI), Haendel, M (Co-PI), McWeeney, S (Co-PI) 2015-2017 </w:t>
      </w:r>
      <w:r>
        <w:rPr>
          <w:i/>
        </w:rPr>
        <w:t>Big Data to Knowledge</w:t>
      </w:r>
      <w:r>
        <w:t>. The goal of this project is to develop t</w:t>
      </w:r>
      <w:r>
        <w:t>raining materials in data science. Role: educational developer and instructor.</w:t>
      </w:r>
    </w:p>
    <w:p w14:paraId="332D86AA" w14:textId="77777777" w:rsidR="003364BE" w:rsidRDefault="00B73B77">
      <w:pPr>
        <w:pStyle w:val="Heading1"/>
      </w:pPr>
      <w:bookmarkStart w:id="25" w:name="awards"/>
      <w:bookmarkStart w:id="26" w:name="_Toc15564764"/>
      <w:r>
        <w:t>Awards</w:t>
      </w:r>
      <w:bookmarkEnd w:id="25"/>
      <w:bookmarkEnd w:id="26"/>
    </w:p>
    <w:p w14:paraId="7493EBD4" w14:textId="77777777" w:rsidR="003364BE" w:rsidRDefault="00B73B77">
      <w:pPr>
        <w:pStyle w:val="FirstParagraph"/>
      </w:pPr>
      <w:r>
        <w:t>NLM Predoctoral Fellowship. 2009-2013.</w:t>
      </w:r>
      <w:r>
        <w:br/>
        <w:t>NLM Postdoctoral Fellowship. 2014-2015.</w:t>
      </w:r>
    </w:p>
    <w:sectPr w:rsidR="003364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C3878" w14:textId="77777777" w:rsidR="00B73B77" w:rsidRDefault="00B73B77">
      <w:pPr>
        <w:spacing w:after="0"/>
      </w:pPr>
      <w:r>
        <w:separator/>
      </w:r>
    </w:p>
  </w:endnote>
  <w:endnote w:type="continuationSeparator" w:id="0">
    <w:p w14:paraId="6880E1D1" w14:textId="77777777" w:rsidR="00B73B77" w:rsidRDefault="00B73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5ADBF" w14:textId="77777777" w:rsidR="00B73B77" w:rsidRDefault="00B73B77">
      <w:r>
        <w:separator/>
      </w:r>
    </w:p>
  </w:footnote>
  <w:footnote w:type="continuationSeparator" w:id="0">
    <w:p w14:paraId="4454BEA9" w14:textId="77777777" w:rsidR="00B73B77" w:rsidRDefault="00B73B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20C75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F5E9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94A8F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64BE"/>
    <w:rsid w:val="004E29B3"/>
    <w:rsid w:val="00590D07"/>
    <w:rsid w:val="00784D58"/>
    <w:rsid w:val="00793A53"/>
    <w:rsid w:val="008D6863"/>
    <w:rsid w:val="00B73B7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65909"/>
  <w15:docId w15:val="{FA94478E-4264-4B39-A715-EA5E4FF9C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93A53"/>
    <w:pPr>
      <w:spacing w:after="100"/>
      <w:ind w:left="240"/>
    </w:pPr>
  </w:style>
  <w:style w:type="paragraph" w:styleId="TOC1">
    <w:name w:val="toc 1"/>
    <w:basedOn w:val="Normal"/>
    <w:next w:val="Normal"/>
    <w:autoRedefine/>
    <w:uiPriority w:val="39"/>
    <w:unhideWhenUsed/>
    <w:rsid w:val="00793A5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laderast/CSE631Shiny" TargetMode="External"/><Relationship Id="rId21" Type="http://schemas.openxmlformats.org/officeDocument/2006/relationships/hyperlink" Target="https://github.com/laderast/cvdNight2" TargetMode="External"/><Relationship Id="rId42" Type="http://schemas.openxmlformats.org/officeDocument/2006/relationships/hyperlink" Target="https://www.dropbox.com/s/5ceg6wdrustjoae/tutorialApp.zip" TargetMode="External"/><Relationship Id="rId47" Type="http://schemas.openxmlformats.org/officeDocument/2006/relationships/hyperlink" Target="https://www.dropbox.com/s/1my6l8diprnzg4n/lecture_slides_day7_2012-laderas.pptx?dl=0" TargetMode="External"/><Relationship Id="rId63" Type="http://schemas.openxmlformats.org/officeDocument/2006/relationships/hyperlink" Target="http://dx.doi.org/10.3389/fnins.2011.00069" TargetMode="External"/><Relationship Id="rId68" Type="http://schemas.openxmlformats.org/officeDocument/2006/relationships/hyperlink" Target="http://dx.doi.org/10.1089/omi.2006.0008" TargetMode="External"/><Relationship Id="rId84" Type="http://schemas.openxmlformats.org/officeDocument/2006/relationships/hyperlink" Target="https://github.com/laderast/oop_talk" TargetMode="External"/><Relationship Id="rId89" Type="http://schemas.openxmlformats.org/officeDocument/2006/relationships/hyperlink" Target="http://bit.ly/equal_vis" TargetMode="External"/><Relationship Id="rId16" Type="http://schemas.openxmlformats.org/officeDocument/2006/relationships/hyperlink" Target="https://github.com/laderast/RBootcamp" TargetMode="External"/><Relationship Id="rId11" Type="http://schemas.openxmlformats.org/officeDocument/2006/relationships/hyperlink" Target="http://laderast.github.io/nhanes_explore" TargetMode="External"/><Relationship Id="rId32" Type="http://schemas.openxmlformats.org/officeDocument/2006/relationships/hyperlink" Target="https://github.com/laderast/igraphTutorial" TargetMode="External"/><Relationship Id="rId37" Type="http://schemas.openxmlformats.org/officeDocument/2006/relationships/hyperlink" Target="https://doi.org/10.5281/zenodo.495624" TargetMode="External"/><Relationship Id="rId53" Type="http://schemas.openxmlformats.org/officeDocument/2006/relationships/hyperlink" Target="https://www.dropbox.com/s/yt8dybaap4sn8hy/03-eda-extended-dependency-analysis.pptx?dl=0" TargetMode="External"/><Relationship Id="rId58" Type="http://schemas.openxmlformats.org/officeDocument/2006/relationships/hyperlink" Target="http://www.bloodjournal.org/content/128/22/2829?sso-checked=true" TargetMode="External"/><Relationship Id="rId74" Type="http://schemas.openxmlformats.org/officeDocument/2006/relationships/hyperlink" Target="NULL" TargetMode="External"/><Relationship Id="rId79" Type="http://schemas.openxmlformats.org/officeDocument/2006/relationships/hyperlink" Target="http://dx.doi.org/10.5281/zenodo.17304" TargetMode="External"/><Relationship Id="rId102" Type="http://schemas.openxmlformats.org/officeDocument/2006/relationships/hyperlink" Target="https://github.com/daniellecrobinson/Data-Rescue-PDX" TargetMode="External"/><Relationship Id="rId5" Type="http://schemas.openxmlformats.org/officeDocument/2006/relationships/footnotes" Target="footnotes.xml"/><Relationship Id="rId90" Type="http://schemas.openxmlformats.org/officeDocument/2006/relationships/hyperlink" Target="https://f1000research.com/posters/7-1045" TargetMode="External"/><Relationship Id="rId95" Type="http://schemas.openxmlformats.org/officeDocument/2006/relationships/hyperlink" Target="https://doi.org/10.6084/m9.figshare.4829749.v1" TargetMode="External"/><Relationship Id="rId22" Type="http://schemas.openxmlformats.org/officeDocument/2006/relationships/hyperlink" Target="https://github.com/biodata-club/githubPagesTutorial" TargetMode="External"/><Relationship Id="rId27" Type="http://schemas.openxmlformats.org/officeDocument/2006/relationships/hyperlink" Target="https://doi.org/10.5281/zenodo.495621" TargetMode="External"/><Relationship Id="rId43" Type="http://schemas.openxmlformats.org/officeDocument/2006/relationships/hyperlink" Target="https://doi.org/10.5281/zenodo.495620" TargetMode="External"/><Relationship Id="rId48" Type="http://schemas.openxmlformats.org/officeDocument/2006/relationships/hyperlink" Target="https://www.dropbox.com/s/jdgbb07xydmxah5/lecture_slides_day10_1027-laderas.pdf?dl=0" TargetMode="External"/><Relationship Id="rId64" Type="http://schemas.openxmlformats.org/officeDocument/2006/relationships/hyperlink" Target="https://www.dropbox.com/s/2v0h7ufxu1664yt/preponderance-SNPs-walter-laderas.pdf?dl=0" TargetMode="External"/><Relationship Id="rId69" Type="http://schemas.openxmlformats.org/officeDocument/2006/relationships/hyperlink" Target="https://r-bootcamp.netlify.com" TargetMode="External"/><Relationship Id="rId80" Type="http://schemas.openxmlformats.org/officeDocument/2006/relationships/hyperlink" Target="http://dx.doi.org/10.5281/zenodo.17305" TargetMode="External"/><Relationship Id="rId85" Type="http://schemas.openxmlformats.org/officeDocument/2006/relationships/hyperlink" Target="http://laderast.github.io/DS4BS/" TargetMode="External"/><Relationship Id="rId12" Type="http://schemas.openxmlformats.org/officeDocument/2006/relationships/hyperlink" Target="https://github.com/dasaderi/python_neurobootcamp" TargetMode="External"/><Relationship Id="rId17" Type="http://schemas.openxmlformats.org/officeDocument/2006/relationships/hyperlink" Target="https://github.com/Cascadia-R/gRadual-intRoduction-tidyverse" TargetMode="External"/><Relationship Id="rId33" Type="http://schemas.openxmlformats.org/officeDocument/2006/relationships/hyperlink" Target="https://doi.org/10.5281/zenodo.495616" TargetMode="External"/><Relationship Id="rId38" Type="http://schemas.openxmlformats.org/officeDocument/2006/relationships/hyperlink" Target="https://www.dropbox.com/s/n0unpdkd5r2tdu7/ggvis-Tutorial.html?dl=0" TargetMode="External"/><Relationship Id="rId59" Type="http://schemas.openxmlformats.org/officeDocument/2006/relationships/hyperlink" Target="https://www.dropbox.com/s/p92dn5buctlyqpc/nm.3967.pdf?dl=0" TargetMode="External"/><Relationship Id="rId103" Type="http://schemas.openxmlformats.org/officeDocument/2006/relationships/hyperlink" Target="http://portland.sciencehackday.org" TargetMode="External"/><Relationship Id="rId20" Type="http://schemas.openxmlformats.org/officeDocument/2006/relationships/hyperlink" Target="https://github.com/laderast/cvdNight1" TargetMode="External"/><Relationship Id="rId41" Type="http://schemas.openxmlformats.org/officeDocument/2006/relationships/hyperlink" Target="https://www.dropbox.com/s/chg6ciknxonp5el/exacloud-tutorial.pdf" TargetMode="External"/><Relationship Id="rId54" Type="http://schemas.openxmlformats.org/officeDocument/2006/relationships/hyperlink" Target="https://www.dropbox.com/s/kkv4yv2vmwwdqfa/02-conant-laws-of-information.pptx?dl=0" TargetMode="External"/><Relationship Id="rId62" Type="http://schemas.openxmlformats.org/officeDocument/2006/relationships/hyperlink" Target="https://www.dropbox.com/s/t9ic1rpirja4xqv/computational-exon-laderas.pdf?dl=0" TargetMode="External"/><Relationship Id="rId70" Type="http://schemas.openxmlformats.org/officeDocument/2006/relationships/hyperlink" Target="http://laderast.github.io/burro" TargetMode="External"/><Relationship Id="rId75" Type="http://schemas.openxmlformats.org/officeDocument/2006/relationships/hyperlink" Target="https://doi.org/10.5281/zenodo.260421" TargetMode="External"/><Relationship Id="rId83" Type="http://schemas.openxmlformats.org/officeDocument/2006/relationships/hyperlink" Target="https://laderast.github.io/osu_talk/" TargetMode="External"/><Relationship Id="rId88" Type="http://schemas.openxmlformats.org/officeDocument/2006/relationships/hyperlink" Target="https://www.dropbox.com/s/bi14mo1ahr4yod8/symposium-laderas.pptx?dl=0" TargetMode="External"/><Relationship Id="rId91" Type="http://schemas.openxmlformats.org/officeDocument/2006/relationships/hyperlink" Target="https://www.causeweb.org/cause/ecots/ecots18/posters/3-03" TargetMode="External"/><Relationship Id="rId96" Type="http://schemas.openxmlformats.org/officeDocument/2006/relationships/hyperlink" Target="https://www.dropbox.com/s/nhixsztlg1oo4z6/poster-laderas-ismb-2012.pdf?dl=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datacamp.com/courses/rbootcamp" TargetMode="External"/><Relationship Id="rId23" Type="http://schemas.openxmlformats.org/officeDocument/2006/relationships/hyperlink" Target="https://github.com/erictleung/tutorial-tidyverse" TargetMode="External"/><Relationship Id="rId28" Type="http://schemas.openxmlformats.org/officeDocument/2006/relationships/hyperlink" Target="https://github.com/laderast/DreamEDAShiny" TargetMode="External"/><Relationship Id="rId36" Type="http://schemas.openxmlformats.org/officeDocument/2006/relationships/hyperlink" Target="http://church.ohsu.edu:3838/laderast/clusteringLecture/" TargetMode="External"/><Relationship Id="rId49" Type="http://schemas.openxmlformats.org/officeDocument/2006/relationships/hyperlink" Target="https://www.dropbox.com/s/ksnogpxoh22eit8/IntegratingDataforSystemsBiology.pptx?dl=0" TargetMode="External"/><Relationship Id="rId57" Type="http://schemas.openxmlformats.org/officeDocument/2006/relationships/hyperlink" Target="http://journal.frontiersin.org/article/10.3389/fgene.2015.00341/abstract" TargetMode="External"/><Relationship Id="rId10" Type="http://schemas.openxmlformats.org/officeDocument/2006/relationships/hyperlink" Target="http://github.com/laderast/oop_talk" TargetMode="External"/><Relationship Id="rId31" Type="http://schemas.openxmlformats.org/officeDocument/2006/relationships/hyperlink" Target="https://github.com/laderast/MLtutorial" TargetMode="External"/><Relationship Id="rId44" Type="http://schemas.openxmlformats.org/officeDocument/2006/relationships/hyperlink" Target="http://dx.doi.org/10.5281/zenodo.13756" TargetMode="External"/><Relationship Id="rId52" Type="http://schemas.openxmlformats.org/officeDocument/2006/relationships/hyperlink" Target="https://doi.org/10.6084/m9.figshare.4829530" TargetMode="External"/><Relationship Id="rId60" Type="http://schemas.openxmlformats.org/officeDocument/2006/relationships/hyperlink" Target="https://www.dropbox.com/s/70z4yp3k36y9bmu/laderast_between_pathways.pdf?dl=0" TargetMode="External"/><Relationship Id="rId65" Type="http://schemas.openxmlformats.org/officeDocument/2006/relationships/hyperlink" Target="http://dx.doi.org/10.1186/1471-2164-10-379" TargetMode="External"/><Relationship Id="rId73" Type="http://schemas.openxmlformats.org/officeDocument/2006/relationships/hyperlink" Target="https://www.datacamp.com/courses/rbootcamp" TargetMode="External"/><Relationship Id="rId78" Type="http://schemas.openxmlformats.org/officeDocument/2006/relationships/hyperlink" Target="http://dx.doi.org/10.5281/zenodo.17303" TargetMode="External"/><Relationship Id="rId81" Type="http://schemas.openxmlformats.org/officeDocument/2006/relationships/hyperlink" Target="https://laderast.github.io/ief_talk_2019/" TargetMode="External"/><Relationship Id="rId86" Type="http://schemas.openxmlformats.org/officeDocument/2006/relationships/hyperlink" Target="https://doi.org/10.6084/m9.figshare.4876811.v3" TargetMode="External"/><Relationship Id="rId94" Type="http://schemas.openxmlformats.org/officeDocument/2006/relationships/hyperlink" Target="https://www.dropbox.com/s/y3rbkygjn41qsd6/poster-laderas-nlm-2013.pdf?dl=0" TargetMode="External"/><Relationship Id="rId99" Type="http://schemas.openxmlformats.org/officeDocument/2006/relationships/hyperlink" Target="https://cascadiarconf.com" TargetMode="External"/><Relationship Id="rId101" Type="http://schemas.openxmlformats.org/officeDocument/2006/relationships/hyperlink" Target="http://radiandata.org/" TargetMode="External"/><Relationship Id="rId4" Type="http://schemas.openxmlformats.org/officeDocument/2006/relationships/webSettings" Target="webSettings.xml"/><Relationship Id="rId9" Type="http://schemas.openxmlformats.org/officeDocument/2006/relationships/hyperlink" Target="http://laderast.github.io/gradual_shiny" TargetMode="External"/><Relationship Id="rId13" Type="http://schemas.openxmlformats.org/officeDocument/2006/relationships/hyperlink" Target="https://laderast.github.io/BMI523slides/" TargetMode="External"/><Relationship Id="rId18" Type="http://schemas.openxmlformats.org/officeDocument/2006/relationships/hyperlink" Target="https://cascadiarconf.com" TargetMode="External"/><Relationship Id="rId39" Type="http://schemas.openxmlformats.org/officeDocument/2006/relationships/hyperlink" Target="https://www.dropbox.com/s/efbwx3jjx89folh/ggplot2Intro.html?dl=0" TargetMode="External"/><Relationship Id="rId34" Type="http://schemas.openxmlformats.org/officeDocument/2006/relationships/hyperlink" Target="https://github.com/laderast/magic-of-markdown" TargetMode="External"/><Relationship Id="rId50" Type="http://schemas.openxmlformats.org/officeDocument/2006/relationships/hyperlink" Target="https://www.dropbox.com/s/xab61u1jo9y9io9/bayesnets-new-laderas.pptx?dl=0" TargetMode="External"/><Relationship Id="rId55" Type="http://schemas.openxmlformats.org/officeDocument/2006/relationships/hyperlink" Target="https://www.dropbox.com/s/jz0gthjbd9cqbrt/01-ashby-conant-variety.pptx?dl=0" TargetMode="External"/><Relationship Id="rId76" Type="http://schemas.openxmlformats.org/officeDocument/2006/relationships/hyperlink" Target="http://dx.doi.org/10.5281/zenodo.13756" TargetMode="External"/><Relationship Id="rId97" Type="http://schemas.openxmlformats.org/officeDocument/2006/relationships/hyperlink" Target="https://doi.org/10.6084/m9.figshare.4830007.v1" TargetMode="External"/><Relationship Id="rId104" Type="http://schemas.openxmlformats.org/officeDocument/2006/relationships/fontTable" Target="fontTable.xml"/><Relationship Id="rId7" Type="http://schemas.openxmlformats.org/officeDocument/2006/relationships/hyperlink" Target="mailto:laderast@ohsu.edu" TargetMode="External"/><Relationship Id="rId71" Type="http://schemas.openxmlformats.org/officeDocument/2006/relationships/hyperlink" Target="http://github.com/laderast/decampr" TargetMode="External"/><Relationship Id="rId92" Type="http://schemas.openxmlformats.org/officeDocument/2006/relationships/hyperlink" Target="https://doi.org/10.6084/m9.figshare.4235594.v1" TargetMode="External"/><Relationship Id="rId2" Type="http://schemas.openxmlformats.org/officeDocument/2006/relationships/styles" Target="styles.xml"/><Relationship Id="rId29" Type="http://schemas.openxmlformats.org/officeDocument/2006/relationships/hyperlink" Target="https://github.com/laderast/shinyEDA" TargetMode="External"/><Relationship Id="rId24" Type="http://schemas.openxmlformats.org/officeDocument/2006/relationships/hyperlink" Target="https://github.com/laderast/magic-of-markdown" TargetMode="External"/><Relationship Id="rId40" Type="http://schemas.openxmlformats.org/officeDocument/2006/relationships/hyperlink" Target="https://doi.org/10.5281/zenodo.495622" TargetMode="External"/><Relationship Id="rId45" Type="http://schemas.openxmlformats.org/officeDocument/2006/relationships/hyperlink" Target="https://www.dropbox.com/s/ddyq88gqh8priv8/insilicotalk-2015.pptx?dl=0" TargetMode="External"/><Relationship Id="rId66" Type="http://schemas.openxmlformats.org/officeDocument/2006/relationships/hyperlink" Target="http://dx.doi.org/10.1093/bioinformatics/btm467" TargetMode="External"/><Relationship Id="rId87" Type="http://schemas.openxmlformats.org/officeDocument/2006/relationships/hyperlink" Target="https://www.dropbox.com/s/ls6agg9uy2b6wp4/big-data-talk_laderas.pdf?dl=0" TargetMode="External"/><Relationship Id="rId61" Type="http://schemas.openxmlformats.org/officeDocument/2006/relationships/hyperlink" Target="http://dx.doi.org/10.3184/003685015X14368898634462" TargetMode="External"/><Relationship Id="rId82" Type="http://schemas.openxmlformats.org/officeDocument/2006/relationships/hyperlink" Target="https://laderast.github.io/csv_talk/" TargetMode="External"/><Relationship Id="rId19" Type="http://schemas.openxmlformats.org/officeDocument/2006/relationships/hyperlink" Target="https://github.com/laderast/cvdNight1" TargetMode="External"/><Relationship Id="rId14" Type="http://schemas.openxmlformats.org/officeDocument/2006/relationships/hyperlink" Target="https://github.com/laderast/DSIExplore" TargetMode="External"/><Relationship Id="rId30" Type="http://schemas.openxmlformats.org/officeDocument/2006/relationships/hyperlink" Target="https://doi.org/10.5281/zenodo.495618" TargetMode="External"/><Relationship Id="rId35" Type="http://schemas.openxmlformats.org/officeDocument/2006/relationships/hyperlink" Target="https://doi.org/10.5281/zenodo.495614" TargetMode="External"/><Relationship Id="rId56" Type="http://schemas.openxmlformats.org/officeDocument/2006/relationships/hyperlink" Target="https://www.biorxiv.org/content/early/2017/12/12/232611" TargetMode="External"/><Relationship Id="rId77" Type="http://schemas.openxmlformats.org/officeDocument/2006/relationships/hyperlink" Target="http://dx.doi.org/10.5281/zenodo.13757" TargetMode="External"/><Relationship Id="rId100" Type="http://schemas.openxmlformats.org/officeDocument/2006/relationships/hyperlink" Target="https://software-carpentry.org" TargetMode="External"/><Relationship Id="rId105" Type="http://schemas.openxmlformats.org/officeDocument/2006/relationships/theme" Target="theme/theme1.xml"/><Relationship Id="rId8" Type="http://schemas.openxmlformats.org/officeDocument/2006/relationships/hyperlink" Target="https://biodata-club.github.io" TargetMode="External"/><Relationship Id="rId51" Type="http://schemas.openxmlformats.org/officeDocument/2006/relationships/hyperlink" Target="https://www.dropbox.com/s/r2j0oi1madn0t1s/GibbsSampler-laderas.pptx?dl=0" TargetMode="External"/><Relationship Id="rId72" Type="http://schemas.openxmlformats.org/officeDocument/2006/relationships/hyperlink" Target="https://github.com/laderast/cvdRiskData" TargetMode="External"/><Relationship Id="rId93" Type="http://schemas.openxmlformats.org/officeDocument/2006/relationships/hyperlink" Target="https://doi.org/10.6084/m9.figshare.4239959.v1" TargetMode="External"/><Relationship Id="rId98" Type="http://schemas.openxmlformats.org/officeDocument/2006/relationships/hyperlink" Target="https://biodata-club.github.io" TargetMode="External"/><Relationship Id="rId3" Type="http://schemas.openxmlformats.org/officeDocument/2006/relationships/settings" Target="settings.xml"/><Relationship Id="rId25" Type="http://schemas.openxmlformats.org/officeDocument/2006/relationships/hyperlink" Target="https://doi.org/10.5281/zenodo.495614" TargetMode="External"/><Relationship Id="rId46" Type="http://schemas.openxmlformats.org/officeDocument/2006/relationships/hyperlink" Target="https://www.dropbox.com/s/a4qgwap4jehzs8x/everything-you-wanted-to-know.pptx?dl=0" TargetMode="External"/><Relationship Id="rId67" Type="http://schemas.openxmlformats.org/officeDocument/2006/relationships/hyperlink" Target="https://www.dropbox.com/s/v56bomf1ijhmds3/Laderas_McWeeney07.pdf?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5799</Words>
  <Characters>33059</Characters>
  <Application>Microsoft Office Word</Application>
  <DocSecurity>0</DocSecurity>
  <Lines>275</Lines>
  <Paragraphs>77</Paragraphs>
  <ScaleCrop>false</ScaleCrop>
  <Company/>
  <LinksUpToDate>false</LinksUpToDate>
  <CharactersWithSpaces>3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 Laderas, PhD</dc:title>
  <dc:creator/>
  <cp:keywords/>
  <cp:lastModifiedBy>Ted Laderas</cp:lastModifiedBy>
  <cp:revision>2</cp:revision>
  <dcterms:created xsi:type="dcterms:W3CDTF">2019-07-15T00:34:00Z</dcterms:created>
  <dcterms:modified xsi:type="dcterms:W3CDTF">2019-08-01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yes</vt:lpwstr>
  </property>
</Properties>
</file>